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D50F2" w14:textId="77777777" w:rsidR="000E4156" w:rsidRDefault="000E4156" w:rsidP="000E4156">
      <w:pPr>
        <w:jc w:val="center"/>
        <w:rPr>
          <w:rFonts w:cstheme="minorHAnsi"/>
          <w:b/>
          <w:sz w:val="48"/>
          <w:szCs w:val="44"/>
        </w:rPr>
      </w:pPr>
    </w:p>
    <w:p w14:paraId="0BAE9645" w14:textId="77777777" w:rsidR="000E4156" w:rsidRDefault="000E4156" w:rsidP="000E4156">
      <w:pPr>
        <w:jc w:val="center"/>
        <w:rPr>
          <w:rFonts w:cstheme="minorHAnsi"/>
          <w:b/>
          <w:sz w:val="48"/>
          <w:szCs w:val="44"/>
        </w:rPr>
      </w:pPr>
    </w:p>
    <w:p w14:paraId="5C04292E" w14:textId="77777777" w:rsidR="000E4156" w:rsidRDefault="000E4156" w:rsidP="000E4156">
      <w:pPr>
        <w:jc w:val="center"/>
        <w:rPr>
          <w:rFonts w:cstheme="minorHAnsi"/>
          <w:b/>
          <w:sz w:val="48"/>
          <w:szCs w:val="44"/>
        </w:rPr>
      </w:pPr>
    </w:p>
    <w:p w14:paraId="4992184E" w14:textId="77777777" w:rsidR="000E4156" w:rsidRDefault="000E4156" w:rsidP="000E4156">
      <w:pPr>
        <w:jc w:val="center"/>
        <w:rPr>
          <w:rFonts w:cstheme="minorHAnsi"/>
          <w:b/>
          <w:sz w:val="48"/>
          <w:szCs w:val="44"/>
        </w:rPr>
      </w:pPr>
    </w:p>
    <w:p w14:paraId="398C418A" w14:textId="26ACADBE" w:rsidR="000E4156" w:rsidRPr="00640E66" w:rsidRDefault="000E4156" w:rsidP="000E4156">
      <w:pPr>
        <w:jc w:val="center"/>
        <w:rPr>
          <w:rFonts w:cstheme="minorHAnsi"/>
          <w:b/>
          <w:sz w:val="48"/>
          <w:szCs w:val="44"/>
        </w:rPr>
      </w:pPr>
      <w:r w:rsidRPr="00640E66">
        <w:rPr>
          <w:rFonts w:cstheme="minorHAnsi"/>
          <w:b/>
          <w:sz w:val="48"/>
          <w:szCs w:val="44"/>
        </w:rPr>
        <w:t xml:space="preserve">Machine Learning – HW </w:t>
      </w:r>
      <w:r>
        <w:rPr>
          <w:rFonts w:cstheme="minorHAnsi"/>
          <w:b/>
          <w:sz w:val="48"/>
          <w:szCs w:val="44"/>
        </w:rPr>
        <w:t>3</w:t>
      </w:r>
    </w:p>
    <w:p w14:paraId="4078A010" w14:textId="30909574" w:rsidR="00C9267D" w:rsidRDefault="000601FA" w:rsidP="000601FA">
      <w:pPr>
        <w:jc w:val="center"/>
      </w:pPr>
      <w:proofErr w:type="spellStart"/>
      <w:r>
        <w:rPr>
          <w:rFonts w:cstheme="minorHAnsi"/>
          <w:sz w:val="44"/>
          <w:szCs w:val="44"/>
        </w:rPr>
        <w:t>Atieh</w:t>
      </w:r>
      <w:proofErr w:type="spellEnd"/>
      <w:r>
        <w:rPr>
          <w:rFonts w:cstheme="minorHAnsi"/>
          <w:sz w:val="44"/>
          <w:szCs w:val="44"/>
        </w:rPr>
        <w:t xml:space="preserve"> </w:t>
      </w:r>
      <w:proofErr w:type="spellStart"/>
      <w:r>
        <w:rPr>
          <w:rFonts w:cstheme="minorHAnsi"/>
          <w:sz w:val="44"/>
          <w:szCs w:val="44"/>
        </w:rPr>
        <w:t>Kashani</w:t>
      </w:r>
      <w:proofErr w:type="spellEnd"/>
    </w:p>
    <w:p w14:paraId="211430EF" w14:textId="1EA5F9FF" w:rsidR="000E4156" w:rsidRDefault="000E4156"/>
    <w:p w14:paraId="607475D0" w14:textId="6ED8A605" w:rsidR="000E4156" w:rsidRDefault="000E4156"/>
    <w:p w14:paraId="0865F885" w14:textId="4AFBAC9B" w:rsidR="000E4156" w:rsidRDefault="000E4156"/>
    <w:p w14:paraId="3419892E" w14:textId="52B07F81" w:rsidR="000E4156" w:rsidRDefault="000E4156"/>
    <w:p w14:paraId="581850E0" w14:textId="37E3997C" w:rsidR="000E4156" w:rsidRDefault="000E4156"/>
    <w:p w14:paraId="31840A68" w14:textId="319001E3" w:rsidR="000E4156" w:rsidRDefault="000E4156"/>
    <w:p w14:paraId="7CA52D97" w14:textId="67D2E8AC" w:rsidR="000E4156" w:rsidRDefault="000E4156"/>
    <w:p w14:paraId="21350134" w14:textId="097BDEE4" w:rsidR="000E4156" w:rsidRDefault="000E4156"/>
    <w:p w14:paraId="702290BD" w14:textId="7917A089" w:rsidR="000E4156" w:rsidRDefault="000E4156"/>
    <w:p w14:paraId="1A76ADF8" w14:textId="55FCC2DB" w:rsidR="000E4156" w:rsidRDefault="000E4156"/>
    <w:p w14:paraId="5CCC3B80" w14:textId="22138594" w:rsidR="000E4156" w:rsidRDefault="000E4156"/>
    <w:p w14:paraId="61F83DB4" w14:textId="0B641269" w:rsidR="000E4156" w:rsidRDefault="000E4156"/>
    <w:p w14:paraId="19230ED4" w14:textId="70FC95D5" w:rsidR="000E4156" w:rsidRDefault="000E4156"/>
    <w:p w14:paraId="250CFCC6" w14:textId="7E49FD16" w:rsidR="000E4156" w:rsidRDefault="000E4156"/>
    <w:p w14:paraId="777F27EE" w14:textId="3AB7B9F8" w:rsidR="000E4156" w:rsidRDefault="000E4156"/>
    <w:p w14:paraId="356630C5" w14:textId="2C69BF99" w:rsidR="00F10205" w:rsidRDefault="00F10205"/>
    <w:p w14:paraId="6FE815BD" w14:textId="77777777" w:rsidR="00F10205" w:rsidRDefault="00F10205"/>
    <w:p w14:paraId="7E9FC44C" w14:textId="523A9557" w:rsidR="000E4156" w:rsidRDefault="000E4156"/>
    <w:p w14:paraId="2C7FFCA7" w14:textId="61ADFDF5" w:rsidR="000E4156" w:rsidRPr="000E4156" w:rsidRDefault="000E4156">
      <w:pPr>
        <w:rPr>
          <w:b/>
        </w:rPr>
      </w:pPr>
      <w:r w:rsidRPr="000E4156">
        <w:rPr>
          <w:b/>
        </w:rPr>
        <w:lastRenderedPageBreak/>
        <w:t>Problem 1. Logistic Regression:</w:t>
      </w:r>
    </w:p>
    <w:p w14:paraId="198DD7E4" w14:textId="29E80A6E" w:rsidR="004C7A44" w:rsidRDefault="004D4195">
      <w:r>
        <w:t xml:space="preserve">In this problem </w:t>
      </w:r>
      <w:r w:rsidR="004C7A44">
        <w:t xml:space="preserve">the binary class label for a given data </w:t>
      </w:r>
      <w:r w:rsidR="00E403C7">
        <w:t xml:space="preserve">is predicted using Logistic Regression method. </w:t>
      </w:r>
    </w:p>
    <w:p w14:paraId="16DCBD88" w14:textId="1D6DC7A4" w:rsidR="003F12CB" w:rsidRPr="003F12CB" w:rsidRDefault="004C7A44" w:rsidP="003F12CB">
      <w:pPr>
        <w:pStyle w:val="HTMLPreformatted"/>
        <w:shd w:val="clear" w:color="auto" w:fill="FFFFFF"/>
        <w:rPr>
          <w:rFonts w:asciiTheme="minorHAnsi" w:hAnsiTheme="minorHAnsi" w:cstheme="minorHAnsi"/>
          <w:sz w:val="22"/>
          <w:szCs w:val="22"/>
        </w:rPr>
      </w:pPr>
      <w:r w:rsidRPr="0025603D">
        <w:rPr>
          <w:rFonts w:asciiTheme="minorHAnsi" w:hAnsiTheme="minorHAnsi" w:cstheme="minorHAnsi"/>
          <w:b/>
        </w:rPr>
        <w:t>First step</w:t>
      </w:r>
      <w:r w:rsidRPr="0025603D">
        <w:rPr>
          <w:rFonts w:asciiTheme="minorHAnsi" w:hAnsiTheme="minorHAnsi" w:cstheme="minorHAnsi"/>
        </w:rPr>
        <w:t>:</w:t>
      </w:r>
      <w:r w:rsidRPr="0025603D">
        <w:rPr>
          <w:rFonts w:asciiTheme="minorHAnsi" w:hAnsiTheme="minorHAnsi" w:cstheme="minorHAnsi"/>
          <w:sz w:val="22"/>
          <w:szCs w:val="22"/>
        </w:rPr>
        <w:t xml:space="preserve"> In the first step of the code</w:t>
      </w:r>
      <w:r w:rsidR="003F12CB">
        <w:rPr>
          <w:rFonts w:asciiTheme="minorHAnsi" w:hAnsiTheme="minorHAnsi" w:cstheme="minorHAnsi"/>
          <w:sz w:val="22"/>
          <w:szCs w:val="22"/>
        </w:rPr>
        <w:t xml:space="preserve">, </w:t>
      </w:r>
      <w:r w:rsidR="0025603D" w:rsidRPr="0025603D">
        <w:rPr>
          <w:rFonts w:asciiTheme="minorHAnsi" w:hAnsiTheme="minorHAnsi" w:cstheme="minorHAnsi"/>
          <w:sz w:val="22"/>
          <w:szCs w:val="22"/>
        </w:rPr>
        <w:t xml:space="preserve">the generated data </w:t>
      </w:r>
      <w:r w:rsidR="003F12CB">
        <w:rPr>
          <w:rFonts w:asciiTheme="minorHAnsi" w:hAnsiTheme="minorHAnsi" w:cstheme="minorHAnsi"/>
          <w:sz w:val="22"/>
          <w:szCs w:val="22"/>
        </w:rPr>
        <w:t xml:space="preserve">is </w:t>
      </w:r>
      <w:proofErr w:type="spellStart"/>
      <w:r w:rsidR="0025603D" w:rsidRPr="0025603D">
        <w:rPr>
          <w:rFonts w:asciiTheme="minorHAnsi" w:hAnsiTheme="minorHAnsi" w:cstheme="minorHAnsi"/>
          <w:sz w:val="22"/>
          <w:szCs w:val="22"/>
        </w:rPr>
        <w:t>split</w:t>
      </w:r>
      <w:r w:rsidR="003F12CB">
        <w:rPr>
          <w:rFonts w:asciiTheme="minorHAnsi" w:hAnsiTheme="minorHAnsi" w:cstheme="minorHAnsi"/>
          <w:sz w:val="22"/>
          <w:szCs w:val="22"/>
        </w:rPr>
        <w:t>ted</w:t>
      </w:r>
      <w:proofErr w:type="spellEnd"/>
      <w:r w:rsidR="0025603D" w:rsidRPr="0025603D">
        <w:rPr>
          <w:rFonts w:asciiTheme="minorHAnsi" w:hAnsiTheme="minorHAnsi" w:cstheme="minorHAnsi"/>
          <w:sz w:val="22"/>
          <w:szCs w:val="22"/>
        </w:rPr>
        <w:t xml:space="preserve"> </w:t>
      </w:r>
      <w:r w:rsidRPr="0025603D">
        <w:rPr>
          <w:rFonts w:asciiTheme="minorHAnsi" w:hAnsiTheme="minorHAnsi" w:cstheme="minorHAnsi"/>
          <w:sz w:val="22"/>
          <w:szCs w:val="22"/>
        </w:rPr>
        <w:t>into training and testing subsets</w:t>
      </w:r>
      <w:r w:rsidR="0025603D" w:rsidRPr="0025603D">
        <w:rPr>
          <w:rFonts w:asciiTheme="minorHAnsi" w:hAnsiTheme="minorHAnsi" w:cstheme="minorHAnsi"/>
          <w:sz w:val="22"/>
          <w:szCs w:val="22"/>
        </w:rPr>
        <w:t xml:space="preserve">. </w:t>
      </w:r>
      <w:r w:rsidR="0025603D" w:rsidRPr="0025603D">
        <w:rPr>
          <w:rFonts w:asciiTheme="minorHAnsi" w:hAnsiTheme="minorHAnsi" w:cstheme="minorHAnsi"/>
          <w:iCs/>
          <w:sz w:val="22"/>
          <w:szCs w:val="22"/>
        </w:rPr>
        <w:t>Generate</w:t>
      </w:r>
      <w:r w:rsidR="003F12CB">
        <w:rPr>
          <w:rFonts w:asciiTheme="minorHAnsi" w:hAnsiTheme="minorHAnsi" w:cstheme="minorHAnsi"/>
          <w:iCs/>
          <w:sz w:val="22"/>
          <w:szCs w:val="22"/>
        </w:rPr>
        <w:t>d</w:t>
      </w:r>
      <w:r w:rsidR="0025603D" w:rsidRPr="0025603D">
        <w:rPr>
          <w:rFonts w:asciiTheme="minorHAnsi" w:hAnsiTheme="minorHAnsi" w:cstheme="minorHAnsi"/>
          <w:iCs/>
          <w:sz w:val="22"/>
          <w:szCs w:val="22"/>
        </w:rPr>
        <w:t xml:space="preserve"> dataset includes both positive and negative samples, and each sample is described with two features. They are totally 250 samples. I have </w:t>
      </w:r>
      <w:r w:rsidR="0022192C">
        <w:rPr>
          <w:rFonts w:asciiTheme="minorHAnsi" w:hAnsiTheme="minorHAnsi" w:cstheme="minorHAnsi"/>
          <w:iCs/>
          <w:sz w:val="22"/>
          <w:szCs w:val="22"/>
        </w:rPr>
        <w:t>implemented</w:t>
      </w:r>
      <w:r w:rsidR="0025603D" w:rsidRPr="0025603D">
        <w:rPr>
          <w:rFonts w:asciiTheme="minorHAnsi" w:hAnsiTheme="minorHAnsi" w:cstheme="minorHAnsi"/>
          <w:iCs/>
          <w:sz w:val="22"/>
          <w:szCs w:val="22"/>
        </w:rPr>
        <w:t xml:space="preserve"> </w:t>
      </w:r>
      <w:r w:rsidR="003F12CB">
        <w:rPr>
          <w:rFonts w:asciiTheme="minorHAnsi" w:hAnsiTheme="minorHAnsi" w:cstheme="minorHAnsi"/>
          <w:iCs/>
          <w:sz w:val="22"/>
          <w:szCs w:val="22"/>
        </w:rPr>
        <w:t>a</w:t>
      </w:r>
      <w:r w:rsidR="0025603D" w:rsidRPr="0025603D">
        <w:rPr>
          <w:rFonts w:asciiTheme="minorHAnsi" w:hAnsiTheme="minorHAnsi" w:cstheme="minorHAnsi"/>
          <w:iCs/>
          <w:sz w:val="22"/>
          <w:szCs w:val="22"/>
        </w:rPr>
        <w:t xml:space="preserve"> random permutation, to split the data randomly</w:t>
      </w:r>
      <w:r w:rsidR="003F12CB">
        <w:rPr>
          <w:rFonts w:asciiTheme="minorHAnsi" w:hAnsiTheme="minorHAnsi" w:cstheme="minorHAnsi"/>
          <w:iCs/>
          <w:sz w:val="22"/>
          <w:szCs w:val="22"/>
        </w:rPr>
        <w:t xml:space="preserve">. The code </w:t>
      </w:r>
      <w:r w:rsidR="003F12CB" w:rsidRPr="003F12CB">
        <w:rPr>
          <w:rFonts w:asciiTheme="minorHAnsi" w:hAnsiTheme="minorHAnsi" w:cstheme="minorHAnsi"/>
          <w:iCs/>
          <w:sz w:val="22"/>
          <w:szCs w:val="22"/>
        </w:rPr>
        <w:t xml:space="preserve">randomly picks up </w:t>
      </w:r>
      <w:r w:rsidR="003F12CB">
        <w:rPr>
          <w:rFonts w:asciiTheme="minorHAnsi" w:hAnsiTheme="minorHAnsi" w:cstheme="minorHAnsi"/>
          <w:iCs/>
          <w:sz w:val="22"/>
          <w:szCs w:val="22"/>
        </w:rPr>
        <w:t>120</w:t>
      </w:r>
      <w:r w:rsidR="003F12CB" w:rsidRPr="003F12CB">
        <w:rPr>
          <w:rFonts w:asciiTheme="minorHAnsi" w:hAnsiTheme="minorHAnsi" w:cstheme="minorHAnsi"/>
          <w:iCs/>
          <w:sz w:val="22"/>
          <w:szCs w:val="22"/>
        </w:rPr>
        <w:t xml:space="preserve"> number of samples for training </w:t>
      </w:r>
      <w:r w:rsidR="003F12CB">
        <w:rPr>
          <w:rFonts w:asciiTheme="minorHAnsi" w:hAnsiTheme="minorHAnsi" w:cstheme="minorHAnsi"/>
          <w:iCs/>
          <w:sz w:val="22"/>
          <w:szCs w:val="22"/>
        </w:rPr>
        <w:t>and use the rest</w:t>
      </w:r>
      <w:r w:rsidR="00FC1094">
        <w:rPr>
          <w:rFonts w:asciiTheme="minorHAnsi" w:hAnsiTheme="minorHAnsi" w:cstheme="minorHAnsi"/>
          <w:iCs/>
          <w:sz w:val="22"/>
          <w:szCs w:val="22"/>
        </w:rPr>
        <w:t xml:space="preserve"> (130)</w:t>
      </w:r>
      <w:r w:rsidR="003F12CB">
        <w:rPr>
          <w:rFonts w:asciiTheme="minorHAnsi" w:hAnsiTheme="minorHAnsi" w:cstheme="minorHAnsi"/>
          <w:iCs/>
          <w:sz w:val="22"/>
          <w:szCs w:val="22"/>
        </w:rPr>
        <w:t xml:space="preserve"> of testing.</w:t>
      </w:r>
    </w:p>
    <w:p w14:paraId="5ED1DDD3" w14:textId="45E4F028" w:rsidR="004C7A44" w:rsidRDefault="004C7A44">
      <w:r>
        <w:t>The following figures show the splitting results:</w:t>
      </w:r>
    </w:p>
    <w:p w14:paraId="7ADE1255" w14:textId="347244FC" w:rsidR="00FC1094" w:rsidRDefault="00FC1094"/>
    <w:p w14:paraId="0F72BC20" w14:textId="0AA2D9BA" w:rsidR="003F12CB" w:rsidRDefault="00CB5363">
      <w:r>
        <w:rPr>
          <w:noProof/>
        </w:rPr>
        <w:drawing>
          <wp:inline distT="0" distB="0" distL="0" distR="0" wp14:anchorId="57E56DFD" wp14:editId="3E3EB717">
            <wp:extent cx="6105215" cy="32404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27368" cy="3252163"/>
                    </a:xfrm>
                    <a:prstGeom prst="rect">
                      <a:avLst/>
                    </a:prstGeom>
                    <a:noFill/>
                    <a:ln>
                      <a:noFill/>
                    </a:ln>
                  </pic:spPr>
                </pic:pic>
              </a:graphicData>
            </a:graphic>
          </wp:inline>
        </w:drawing>
      </w:r>
    </w:p>
    <w:p w14:paraId="5F678437" w14:textId="3E06B011" w:rsidR="003F12CB" w:rsidRDefault="004C7A44" w:rsidP="003F12CB">
      <w:pPr>
        <w:pStyle w:val="HTMLPreformatted"/>
        <w:shd w:val="clear" w:color="auto" w:fill="FFFFFF"/>
        <w:rPr>
          <w:rFonts w:asciiTheme="minorHAnsi" w:hAnsiTheme="minorHAnsi" w:cstheme="minorHAnsi"/>
          <w:iCs/>
          <w:sz w:val="22"/>
          <w:szCs w:val="22"/>
        </w:rPr>
      </w:pPr>
      <w:r w:rsidRPr="003F12CB">
        <w:rPr>
          <w:rFonts w:asciiTheme="minorHAnsi" w:hAnsiTheme="minorHAnsi" w:cstheme="minorHAnsi"/>
          <w:b/>
          <w:sz w:val="22"/>
          <w:szCs w:val="22"/>
        </w:rPr>
        <w:t xml:space="preserve">Second step: </w:t>
      </w:r>
      <w:r w:rsidRPr="003F12CB">
        <w:rPr>
          <w:rFonts w:asciiTheme="minorHAnsi" w:hAnsiTheme="minorHAnsi" w:cstheme="minorHAnsi"/>
          <w:sz w:val="22"/>
          <w:szCs w:val="22"/>
        </w:rPr>
        <w:t>for training a logistic regression model using the training data</w:t>
      </w:r>
      <w:r w:rsidR="00CB5363">
        <w:rPr>
          <w:rFonts w:asciiTheme="minorHAnsi" w:hAnsiTheme="minorHAnsi" w:cstheme="minorHAnsi"/>
          <w:sz w:val="22"/>
          <w:szCs w:val="22"/>
        </w:rPr>
        <w:t>,</w:t>
      </w:r>
      <w:r w:rsidRPr="003F12CB">
        <w:rPr>
          <w:rFonts w:asciiTheme="minorHAnsi" w:hAnsiTheme="minorHAnsi" w:cstheme="minorHAnsi"/>
          <w:sz w:val="22"/>
          <w:szCs w:val="22"/>
        </w:rPr>
        <w:t xml:space="preserve"> I </w:t>
      </w:r>
      <w:r w:rsidR="0022192C">
        <w:rPr>
          <w:rFonts w:asciiTheme="minorHAnsi" w:hAnsiTheme="minorHAnsi" w:cstheme="minorHAnsi"/>
          <w:sz w:val="22"/>
          <w:szCs w:val="22"/>
        </w:rPr>
        <w:t>have tried</w:t>
      </w:r>
      <w:r w:rsidRPr="003F12CB">
        <w:rPr>
          <w:rFonts w:asciiTheme="minorHAnsi" w:hAnsiTheme="minorHAnsi" w:cstheme="minorHAnsi"/>
          <w:sz w:val="22"/>
          <w:szCs w:val="22"/>
        </w:rPr>
        <w:t xml:space="preserve"> the</w:t>
      </w:r>
      <w:r w:rsidR="003F12CB">
        <w:rPr>
          <w:rFonts w:asciiTheme="minorHAnsi" w:hAnsiTheme="minorHAnsi" w:cstheme="minorHAnsi"/>
          <w:sz w:val="22"/>
          <w:szCs w:val="22"/>
        </w:rPr>
        <w:t xml:space="preserve"> two</w:t>
      </w:r>
      <w:r w:rsidRPr="003F12CB">
        <w:rPr>
          <w:rFonts w:asciiTheme="minorHAnsi" w:hAnsiTheme="minorHAnsi" w:cstheme="minorHAnsi"/>
          <w:sz w:val="22"/>
          <w:szCs w:val="22"/>
        </w:rPr>
        <w:t xml:space="preserve"> functions</w:t>
      </w:r>
      <w:r w:rsidR="003F12CB">
        <w:rPr>
          <w:rFonts w:asciiTheme="minorHAnsi" w:hAnsiTheme="minorHAnsi" w:cstheme="minorHAnsi"/>
          <w:sz w:val="22"/>
          <w:szCs w:val="22"/>
        </w:rPr>
        <w:t xml:space="preserve"> in the</w:t>
      </w:r>
      <w:r w:rsidRPr="003F12CB">
        <w:rPr>
          <w:rFonts w:asciiTheme="minorHAnsi" w:hAnsiTheme="minorHAnsi" w:cstheme="minorHAnsi"/>
          <w:sz w:val="22"/>
          <w:szCs w:val="22"/>
        </w:rPr>
        <w:t xml:space="preserve"> provided </w:t>
      </w:r>
      <w:r w:rsidR="003F12CB">
        <w:rPr>
          <w:rFonts w:asciiTheme="minorHAnsi" w:hAnsiTheme="minorHAnsi" w:cstheme="minorHAnsi"/>
          <w:sz w:val="22"/>
          <w:szCs w:val="22"/>
        </w:rPr>
        <w:t>code</w:t>
      </w:r>
      <w:r w:rsidR="00E30B08">
        <w:rPr>
          <w:rFonts w:asciiTheme="minorHAnsi" w:hAnsiTheme="minorHAnsi" w:cstheme="minorHAnsi"/>
          <w:sz w:val="22"/>
          <w:szCs w:val="22"/>
        </w:rPr>
        <w:t xml:space="preserve"> in “</w:t>
      </w:r>
      <w:proofErr w:type="spellStart"/>
      <w:r w:rsidR="00E30B08">
        <w:rPr>
          <w:rFonts w:asciiTheme="minorHAnsi" w:hAnsiTheme="minorHAnsi" w:cstheme="minorHAnsi"/>
          <w:sz w:val="22"/>
          <w:szCs w:val="22"/>
        </w:rPr>
        <w:t>codeLogic</w:t>
      </w:r>
      <w:proofErr w:type="spellEnd"/>
      <w:r w:rsidR="00E30B08">
        <w:rPr>
          <w:rFonts w:asciiTheme="minorHAnsi" w:hAnsiTheme="minorHAnsi" w:cstheme="minorHAnsi"/>
          <w:sz w:val="22"/>
          <w:szCs w:val="22"/>
        </w:rPr>
        <w:t>” folder</w:t>
      </w:r>
      <w:r w:rsidRPr="003F12CB">
        <w:rPr>
          <w:rFonts w:asciiTheme="minorHAnsi" w:hAnsiTheme="minorHAnsi" w:cstheme="minorHAnsi"/>
          <w:sz w:val="22"/>
          <w:szCs w:val="22"/>
        </w:rPr>
        <w:t>. There are two implementations for training the model</w:t>
      </w:r>
      <w:r w:rsidR="004B4D7D" w:rsidRPr="003F12CB">
        <w:rPr>
          <w:rFonts w:asciiTheme="minorHAnsi" w:hAnsiTheme="minorHAnsi" w:cstheme="minorHAnsi"/>
          <w:sz w:val="22"/>
          <w:szCs w:val="22"/>
        </w:rPr>
        <w:t xml:space="preserve">: </w:t>
      </w:r>
      <w:r w:rsidR="003F12CB" w:rsidRPr="003F12CB">
        <w:rPr>
          <w:rFonts w:asciiTheme="minorHAnsi" w:hAnsiTheme="minorHAnsi" w:cstheme="minorHAnsi"/>
          <w:iCs/>
          <w:sz w:val="22"/>
          <w:szCs w:val="22"/>
        </w:rPr>
        <w:t>The first one implements the gradient descent (GD) method and</w:t>
      </w:r>
      <w:r w:rsidR="003F12CB" w:rsidRPr="003F12CB">
        <w:rPr>
          <w:rFonts w:asciiTheme="minorHAnsi" w:hAnsiTheme="minorHAnsi" w:cstheme="minorHAnsi"/>
          <w:i/>
          <w:iCs/>
          <w:sz w:val="22"/>
          <w:szCs w:val="22"/>
        </w:rPr>
        <w:t xml:space="preserve"> </w:t>
      </w:r>
      <w:r w:rsidR="003F12CB" w:rsidRPr="003F12CB">
        <w:rPr>
          <w:rFonts w:asciiTheme="minorHAnsi" w:hAnsiTheme="minorHAnsi" w:cstheme="minorHAnsi"/>
          <w:iCs/>
          <w:sz w:val="22"/>
          <w:szCs w:val="22"/>
        </w:rPr>
        <w:t xml:space="preserve">another implementation calls the </w:t>
      </w:r>
      <w:proofErr w:type="spellStart"/>
      <w:r w:rsidR="003F12CB" w:rsidRPr="003F12CB">
        <w:rPr>
          <w:rFonts w:asciiTheme="minorHAnsi" w:hAnsiTheme="minorHAnsi" w:cstheme="minorHAnsi"/>
          <w:iCs/>
          <w:sz w:val="22"/>
          <w:szCs w:val="22"/>
        </w:rPr>
        <w:t>sklearn</w:t>
      </w:r>
      <w:proofErr w:type="spellEnd"/>
      <w:r w:rsidR="003F12CB" w:rsidRPr="003F12CB">
        <w:rPr>
          <w:rFonts w:asciiTheme="minorHAnsi" w:hAnsiTheme="minorHAnsi" w:cstheme="minorHAnsi"/>
          <w:iCs/>
          <w:sz w:val="22"/>
          <w:szCs w:val="22"/>
        </w:rPr>
        <w:t xml:space="preserve"> library</w:t>
      </w:r>
      <w:r w:rsidR="003F12CB">
        <w:rPr>
          <w:rFonts w:asciiTheme="minorHAnsi" w:hAnsiTheme="minorHAnsi" w:cstheme="minorHAnsi"/>
          <w:iCs/>
          <w:sz w:val="22"/>
          <w:szCs w:val="22"/>
        </w:rPr>
        <w:t xml:space="preserve">. </w:t>
      </w:r>
      <w:r w:rsidR="003F12CB" w:rsidRPr="003F12CB">
        <w:rPr>
          <w:rFonts w:asciiTheme="minorHAnsi" w:hAnsiTheme="minorHAnsi" w:cstheme="minorHAnsi"/>
          <w:i/>
          <w:iCs/>
          <w:sz w:val="22"/>
          <w:szCs w:val="22"/>
        </w:rPr>
        <w:t xml:space="preserve"> </w:t>
      </w:r>
      <w:r w:rsidR="00597A5A">
        <w:rPr>
          <w:rFonts w:asciiTheme="minorHAnsi" w:hAnsiTheme="minorHAnsi" w:cstheme="minorHAnsi"/>
          <w:iCs/>
          <w:sz w:val="22"/>
          <w:szCs w:val="22"/>
        </w:rPr>
        <w:t xml:space="preserve">Following </w:t>
      </w:r>
      <w:r w:rsidR="00985423">
        <w:rPr>
          <w:rFonts w:asciiTheme="minorHAnsi" w:hAnsiTheme="minorHAnsi" w:cstheme="minorHAnsi"/>
          <w:iCs/>
          <w:sz w:val="22"/>
          <w:szCs w:val="22"/>
        </w:rPr>
        <w:t>are the results from these two implementations</w:t>
      </w:r>
      <w:r w:rsidR="00005186">
        <w:rPr>
          <w:rFonts w:asciiTheme="minorHAnsi" w:hAnsiTheme="minorHAnsi" w:cstheme="minorHAnsi"/>
          <w:iCs/>
          <w:sz w:val="22"/>
          <w:szCs w:val="22"/>
        </w:rPr>
        <w:t xml:space="preserve"> and their performance difference</w:t>
      </w:r>
      <w:r w:rsidR="00985423">
        <w:rPr>
          <w:rFonts w:asciiTheme="minorHAnsi" w:hAnsiTheme="minorHAnsi" w:cstheme="minorHAnsi"/>
          <w:iCs/>
          <w:sz w:val="22"/>
          <w:szCs w:val="22"/>
        </w:rPr>
        <w:t>:</w:t>
      </w:r>
    </w:p>
    <w:p w14:paraId="1AF235CC" w14:textId="37E7FECA" w:rsidR="00CB5363" w:rsidRDefault="00CB5363" w:rsidP="003F12CB">
      <w:pPr>
        <w:pStyle w:val="HTMLPreformatted"/>
        <w:shd w:val="clear" w:color="auto" w:fill="FFFFFF"/>
        <w:rPr>
          <w:rFonts w:asciiTheme="minorHAnsi" w:hAnsiTheme="minorHAnsi" w:cstheme="minorHAnsi"/>
          <w:iCs/>
          <w:sz w:val="22"/>
          <w:szCs w:val="22"/>
        </w:rPr>
      </w:pPr>
    </w:p>
    <w:p w14:paraId="5A265FFA" w14:textId="3D723760" w:rsidR="00CB5363" w:rsidRDefault="00CB5363" w:rsidP="00F61204">
      <w:pPr>
        <w:pStyle w:val="HTMLPreformatted"/>
        <w:numPr>
          <w:ilvl w:val="0"/>
          <w:numId w:val="1"/>
        </w:numPr>
        <w:shd w:val="clear" w:color="auto" w:fill="FFFFFF"/>
        <w:ind w:left="180" w:hanging="270"/>
        <w:rPr>
          <w:rFonts w:asciiTheme="minorHAnsi" w:hAnsiTheme="minorHAnsi" w:cstheme="minorHAnsi"/>
          <w:iCs/>
          <w:sz w:val="22"/>
          <w:szCs w:val="22"/>
        </w:rPr>
      </w:pPr>
      <w:r>
        <w:rPr>
          <w:rFonts w:asciiTheme="minorHAnsi" w:hAnsiTheme="minorHAnsi" w:cstheme="minorHAnsi"/>
          <w:iCs/>
          <w:sz w:val="22"/>
          <w:szCs w:val="22"/>
        </w:rPr>
        <w:t>Calculate theta and cost</w:t>
      </w:r>
      <w:r w:rsidR="00E30B08">
        <w:rPr>
          <w:rFonts w:asciiTheme="minorHAnsi" w:hAnsiTheme="minorHAnsi" w:cstheme="minorHAnsi"/>
          <w:iCs/>
          <w:sz w:val="22"/>
          <w:szCs w:val="22"/>
        </w:rPr>
        <w:t xml:space="preserve"> for gradient descent method</w:t>
      </w:r>
      <w:r>
        <w:rPr>
          <w:rFonts w:asciiTheme="minorHAnsi" w:hAnsiTheme="minorHAnsi" w:cstheme="minorHAnsi"/>
          <w:iCs/>
          <w:sz w:val="22"/>
          <w:szCs w:val="22"/>
        </w:rPr>
        <w:t>:</w:t>
      </w:r>
    </w:p>
    <w:p w14:paraId="2A675C63" w14:textId="77777777" w:rsidR="00CB5363" w:rsidRDefault="00CB5363" w:rsidP="003F12CB">
      <w:pPr>
        <w:pStyle w:val="HTMLPreformatted"/>
        <w:shd w:val="clear" w:color="auto" w:fill="FFFFFF"/>
        <w:rPr>
          <w:rFonts w:asciiTheme="minorHAnsi" w:hAnsiTheme="minorHAnsi" w:cstheme="minorHAnsi"/>
          <w:iCs/>
          <w:sz w:val="22"/>
          <w:szCs w:val="22"/>
        </w:rPr>
      </w:pPr>
    </w:p>
    <w:p w14:paraId="481D2E5B" w14:textId="77777777" w:rsidR="00F61204" w:rsidRDefault="00F61204" w:rsidP="00F61204">
      <w:proofErr w:type="gramStart"/>
      <w:r>
        <w:t>theta  [</w:t>
      </w:r>
      <w:proofErr w:type="gramEnd"/>
      <w:r>
        <w:t>array([0.03623813]), array([0.0513442])]</w:t>
      </w:r>
    </w:p>
    <w:p w14:paraId="228845B5" w14:textId="77777777" w:rsidR="00F61204" w:rsidRDefault="00F61204" w:rsidP="00F61204">
      <w:r>
        <w:t xml:space="preserve">cost </w:t>
      </w:r>
      <w:proofErr w:type="gramStart"/>
      <w:r>
        <w:t>is  [</w:t>
      </w:r>
      <w:proofErr w:type="gramEnd"/>
      <w:r>
        <w:t>0.65542105]</w:t>
      </w:r>
    </w:p>
    <w:p w14:paraId="60E6F2C4" w14:textId="77777777" w:rsidR="00F61204" w:rsidRDefault="00F61204" w:rsidP="00F61204">
      <w:proofErr w:type="gramStart"/>
      <w:r>
        <w:t>theta  [</w:t>
      </w:r>
      <w:proofErr w:type="gramEnd"/>
      <w:r>
        <w:t>array([0.86769]), array([0.8925124])]</w:t>
      </w:r>
    </w:p>
    <w:p w14:paraId="16FC2405" w14:textId="77777777" w:rsidR="00F61204" w:rsidRDefault="00F61204" w:rsidP="00F61204">
      <w:r>
        <w:t xml:space="preserve">cost </w:t>
      </w:r>
      <w:proofErr w:type="gramStart"/>
      <w:r>
        <w:t>is  [</w:t>
      </w:r>
      <w:proofErr w:type="gramEnd"/>
      <w:r>
        <w:t>0.40852937]</w:t>
      </w:r>
    </w:p>
    <w:p w14:paraId="61FE8CFC" w14:textId="77777777" w:rsidR="00F61204" w:rsidRDefault="00F61204" w:rsidP="00F61204">
      <w:proofErr w:type="gramStart"/>
      <w:r>
        <w:t>theta  [</w:t>
      </w:r>
      <w:proofErr w:type="gramEnd"/>
      <w:r>
        <w:t>array([0.89953753]), array([0.89998225])]</w:t>
      </w:r>
    </w:p>
    <w:p w14:paraId="7D739016" w14:textId="77777777" w:rsidR="00F61204" w:rsidRDefault="00F61204" w:rsidP="00F61204">
      <w:r>
        <w:lastRenderedPageBreak/>
        <w:t xml:space="preserve">cost </w:t>
      </w:r>
      <w:proofErr w:type="gramStart"/>
      <w:r>
        <w:t>is  [</w:t>
      </w:r>
      <w:proofErr w:type="gramEnd"/>
      <w:r>
        <w:t>0.40844691]</w:t>
      </w:r>
    </w:p>
    <w:p w14:paraId="556B9573" w14:textId="77777777" w:rsidR="00F61204" w:rsidRDefault="00F61204" w:rsidP="00F61204">
      <w:proofErr w:type="gramStart"/>
      <w:r>
        <w:t>theta  [</w:t>
      </w:r>
      <w:proofErr w:type="gramEnd"/>
      <w:r>
        <w:t>array([0.90175569]), array([0.90031955])]</w:t>
      </w:r>
    </w:p>
    <w:p w14:paraId="1B51478D" w14:textId="77777777" w:rsidR="00F61204" w:rsidRDefault="00F61204" w:rsidP="00F61204">
      <w:r>
        <w:t xml:space="preserve">cost </w:t>
      </w:r>
      <w:proofErr w:type="gramStart"/>
      <w:r>
        <w:t>is  [</w:t>
      </w:r>
      <w:proofErr w:type="gramEnd"/>
      <w:r>
        <w:t>0.40844653]</w:t>
      </w:r>
    </w:p>
    <w:p w14:paraId="1832BFD8" w14:textId="77777777" w:rsidR="00F61204" w:rsidRDefault="00F61204" w:rsidP="00F61204">
      <w:proofErr w:type="gramStart"/>
      <w:r>
        <w:t>theta  [</w:t>
      </w:r>
      <w:proofErr w:type="gramEnd"/>
      <w:r>
        <w:t>array([0.90191161]), array([0.90034086])]</w:t>
      </w:r>
    </w:p>
    <w:p w14:paraId="6DF69037" w14:textId="1E90B271" w:rsidR="00F61204" w:rsidRDefault="00F61204" w:rsidP="00F61204">
      <w:r>
        <w:t xml:space="preserve">cost </w:t>
      </w:r>
      <w:proofErr w:type="gramStart"/>
      <w:r>
        <w:t>is  [</w:t>
      </w:r>
      <w:proofErr w:type="gramEnd"/>
      <w:r>
        <w:t>0.40844653]</w:t>
      </w:r>
    </w:p>
    <w:p w14:paraId="64EFA8B2" w14:textId="77777777" w:rsidR="00E4537D" w:rsidRDefault="00E4537D" w:rsidP="003F12CB">
      <w:pPr>
        <w:pStyle w:val="HTMLPreformatted"/>
        <w:shd w:val="clear" w:color="auto" w:fill="FFFFFF"/>
        <w:rPr>
          <w:rFonts w:asciiTheme="minorHAnsi" w:hAnsiTheme="minorHAnsi" w:cstheme="minorHAnsi"/>
          <w:color w:val="000000"/>
          <w:sz w:val="22"/>
          <w:szCs w:val="22"/>
        </w:rPr>
      </w:pPr>
    </w:p>
    <w:p w14:paraId="1C601F6A" w14:textId="0347D01B" w:rsidR="00F61204" w:rsidRPr="00F61204" w:rsidRDefault="00F61204" w:rsidP="00F61204">
      <w:pPr>
        <w:pStyle w:val="ListParagraph"/>
        <w:numPr>
          <w:ilvl w:val="0"/>
          <w:numId w:val="1"/>
        </w:numPr>
      </w:pPr>
      <w:r>
        <w:t>Score over testing samples</w:t>
      </w:r>
      <w:r w:rsidR="00AD19C3">
        <w:t xml:space="preserve"> from </w:t>
      </w:r>
      <w:proofErr w:type="spellStart"/>
      <w:r w:rsidR="00AD19C3">
        <w:t>sklearn</w:t>
      </w:r>
      <w:proofErr w:type="spellEnd"/>
      <w:r w:rsidR="00AD19C3">
        <w:t xml:space="preserve"> model</w:t>
      </w:r>
      <w:r>
        <w:t xml:space="preserve"> (</w:t>
      </w:r>
      <w:r w:rsidR="00270BE4" w:rsidRPr="00F61204">
        <w:rPr>
          <w:rFonts w:cstheme="minorHAnsi"/>
          <w:color w:val="000000"/>
        </w:rPr>
        <w:t>Score</w:t>
      </w:r>
      <w:r w:rsidR="00B64EFA" w:rsidRPr="00F61204">
        <w:rPr>
          <w:rFonts w:cstheme="minorHAnsi"/>
          <w:color w:val="000000"/>
        </w:rPr>
        <w:t xml:space="preserve"> function</w:t>
      </w:r>
      <w:r w:rsidR="00270BE4" w:rsidRPr="00F61204">
        <w:rPr>
          <w:rFonts w:cstheme="minorHAnsi"/>
          <w:color w:val="000000"/>
        </w:rPr>
        <w:t xml:space="preserve"> appl</w:t>
      </w:r>
      <w:r w:rsidR="00B64EFA" w:rsidRPr="00F61204">
        <w:rPr>
          <w:rFonts w:cstheme="minorHAnsi"/>
          <w:color w:val="000000"/>
        </w:rPr>
        <w:t>ies</w:t>
      </w:r>
      <w:r w:rsidR="00270BE4" w:rsidRPr="00F61204">
        <w:rPr>
          <w:rFonts w:cstheme="minorHAnsi"/>
          <w:color w:val="000000"/>
        </w:rPr>
        <w:t xml:space="preserve"> model over testing samples</w:t>
      </w:r>
      <w:r w:rsidR="00AF6018" w:rsidRPr="00F61204">
        <w:rPr>
          <w:rFonts w:cstheme="minorHAnsi"/>
          <w:color w:val="000000"/>
        </w:rPr>
        <w:t xml:space="preserve"> to make prediction</w:t>
      </w:r>
      <w:r w:rsidRPr="00F61204">
        <w:rPr>
          <w:rFonts w:cstheme="minorHAnsi"/>
          <w:color w:val="000000"/>
        </w:rPr>
        <w:t>)</w:t>
      </w:r>
      <w:r w:rsidR="00AF6018" w:rsidRPr="00F61204">
        <w:rPr>
          <w:rFonts w:cstheme="minorHAnsi"/>
          <w:color w:val="000000"/>
        </w:rPr>
        <w:t>:</w:t>
      </w:r>
    </w:p>
    <w:p w14:paraId="3418AB78" w14:textId="2388BE34" w:rsidR="00F61204" w:rsidRDefault="00F61204" w:rsidP="00F61204">
      <w:r>
        <w:t>0.9153846153846154</w:t>
      </w:r>
    </w:p>
    <w:p w14:paraId="4FF58CFC" w14:textId="059AA4AE" w:rsidR="00F61204" w:rsidRDefault="00C60F39" w:rsidP="00F61204">
      <w:pPr>
        <w:pStyle w:val="ListParagraph"/>
        <w:numPr>
          <w:ilvl w:val="0"/>
          <w:numId w:val="1"/>
        </w:numPr>
      </w:pPr>
      <w:r>
        <w:t>Comparing the accuracy of two models, s</w:t>
      </w:r>
      <w:r w:rsidR="00F61204">
        <w:t>elf-developed model</w:t>
      </w:r>
      <w:r w:rsidR="00E30B08">
        <w:t xml:space="preserve"> using gradient descent</w:t>
      </w:r>
      <w:r w:rsidR="00F61204">
        <w:t xml:space="preserve"> and </w:t>
      </w:r>
      <w:proofErr w:type="spellStart"/>
      <w:r w:rsidR="00AD19C3">
        <w:t>Sklearn</w:t>
      </w:r>
      <w:proofErr w:type="spellEnd"/>
      <w:r w:rsidR="00AD19C3">
        <w:t xml:space="preserve"> model score</w:t>
      </w:r>
      <w:r w:rsidR="003F1E81">
        <w:t>s</w:t>
      </w:r>
      <w:r w:rsidR="00AD19C3">
        <w:t>:</w:t>
      </w:r>
    </w:p>
    <w:p w14:paraId="322448C1" w14:textId="77777777" w:rsidR="00F61204" w:rsidRDefault="00F61204" w:rsidP="00F61204">
      <w:r>
        <w:t xml:space="preserve">Scikit </w:t>
      </w:r>
      <w:proofErr w:type="gramStart"/>
      <w:r>
        <w:t>won..</w:t>
      </w:r>
      <w:proofErr w:type="gramEnd"/>
      <w:r>
        <w:t xml:space="preserve"> :(</w:t>
      </w:r>
    </w:p>
    <w:p w14:paraId="3507F0E1" w14:textId="77777777" w:rsidR="00F61204" w:rsidRDefault="00F61204" w:rsidP="00F61204">
      <w:r>
        <w:t>Your score:  0.8076923076923077</w:t>
      </w:r>
    </w:p>
    <w:p w14:paraId="38E39393" w14:textId="225E15DA" w:rsidR="00E30B08" w:rsidRDefault="00F61204">
      <w:proofErr w:type="spellStart"/>
      <w:r>
        <w:t>Scikits</w:t>
      </w:r>
      <w:proofErr w:type="spellEnd"/>
      <w:r>
        <w:t xml:space="preserve"> score:  0.9153846153846154</w:t>
      </w:r>
    </w:p>
    <w:p w14:paraId="0E7903A5" w14:textId="77777777" w:rsidR="00B4078D" w:rsidRDefault="00B4078D"/>
    <w:p w14:paraId="209FC941" w14:textId="0562F596" w:rsidR="00E30B08" w:rsidRDefault="00E30B08">
      <w:r>
        <w:t>A larger score indicates a better fit.</w:t>
      </w:r>
    </w:p>
    <w:p w14:paraId="407439C2" w14:textId="77777777" w:rsidR="00B4078D" w:rsidRDefault="00B4078D"/>
    <w:p w14:paraId="6AE9EF50" w14:textId="04E5ABF3" w:rsidR="00AD19C3" w:rsidRDefault="004B4D7D">
      <w:r w:rsidRPr="004B4D7D">
        <w:rPr>
          <w:b/>
        </w:rPr>
        <w:t>Third Step:</w:t>
      </w:r>
      <w:r w:rsidR="003F12CB">
        <w:rPr>
          <w:b/>
        </w:rPr>
        <w:t xml:space="preserve"> </w:t>
      </w:r>
      <w:r w:rsidR="003F12CB">
        <w:t xml:space="preserve">I applied the </w:t>
      </w:r>
      <w:r w:rsidR="00D7368A">
        <w:t>learned model to get the binary classes of testing samples</w:t>
      </w:r>
      <w:r w:rsidR="006C2FDB">
        <w:t xml:space="preserve"> for</w:t>
      </w:r>
      <w:r w:rsidR="00D7368A">
        <w:t xml:space="preserve"> each of the both implementations in the second step</w:t>
      </w:r>
      <w:r w:rsidR="00AD19C3">
        <w:t xml:space="preserve"> and implemented the related codes</w:t>
      </w:r>
      <w:r w:rsidR="009A38AB">
        <w:t xml:space="preserve">. For self-developed model, for getting binary class of testing sample </w:t>
      </w:r>
      <w:r w:rsidR="00CB5363">
        <w:t xml:space="preserve">after applying sigmoid function </w:t>
      </w:r>
      <w:r w:rsidR="009A38AB">
        <w:t xml:space="preserve">we need </w:t>
      </w:r>
      <w:r w:rsidR="006C2FDB">
        <w:t xml:space="preserve">a </w:t>
      </w:r>
      <w:r w:rsidR="009A38AB">
        <w:t>threshold value.</w:t>
      </w:r>
      <w:r w:rsidR="002B4B0E">
        <w:t xml:space="preserve"> </w:t>
      </w:r>
      <w:r w:rsidR="009A38AB">
        <w:t>I used 0.5 as threshold.</w:t>
      </w:r>
      <w:r w:rsidR="0022192C">
        <w:t xml:space="preserve"> So, all probabilities ≥ 0.5 = class 1 and all probabilities &lt; 0 = class 0.</w:t>
      </w:r>
      <w:r w:rsidR="009A38AB">
        <w:t xml:space="preserve"> </w:t>
      </w:r>
      <w:r w:rsidR="006C2FDB">
        <w:t xml:space="preserve">For </w:t>
      </w:r>
      <w:proofErr w:type="spellStart"/>
      <w:r w:rsidR="00005186">
        <w:t>sklearn</w:t>
      </w:r>
      <w:proofErr w:type="spellEnd"/>
      <w:r w:rsidR="00005186">
        <w:t xml:space="preserve"> </w:t>
      </w:r>
      <w:r w:rsidR="00E30B08">
        <w:t>implementation,</w:t>
      </w:r>
      <w:r w:rsidR="00005186">
        <w:t xml:space="preserve"> </w:t>
      </w:r>
      <w:r w:rsidR="00FC1094">
        <w:t xml:space="preserve">I used </w:t>
      </w:r>
      <w:proofErr w:type="gramStart"/>
      <w:r w:rsidR="00C62088">
        <w:t>predict(</w:t>
      </w:r>
      <w:proofErr w:type="gramEnd"/>
      <w:r w:rsidR="00783D2C">
        <w:t>)</w:t>
      </w:r>
      <w:r w:rsidR="00E30B08">
        <w:t xml:space="preserve"> </w:t>
      </w:r>
      <w:r w:rsidR="00C62088">
        <w:t xml:space="preserve">function from the </w:t>
      </w:r>
      <w:proofErr w:type="spellStart"/>
      <w:r w:rsidR="00C62088">
        <w:t>Sklearn</w:t>
      </w:r>
      <w:proofErr w:type="spellEnd"/>
      <w:r w:rsidR="00783D2C">
        <w:t xml:space="preserve"> library </w:t>
      </w:r>
      <w:r w:rsidR="00C62088">
        <w:t xml:space="preserve"> </w:t>
      </w:r>
      <w:r w:rsidR="00FC1094">
        <w:t>to get the binary classes of testing samples.</w:t>
      </w:r>
      <w:r w:rsidR="00AD19C3">
        <w:t xml:space="preserve"> Followings are the results:</w:t>
      </w:r>
    </w:p>
    <w:p w14:paraId="264F2945" w14:textId="0F404765" w:rsidR="00AD19C3" w:rsidRDefault="00AD19C3" w:rsidP="00AD19C3">
      <w:r>
        <w:t>The (predicted labels) binary classes of testing samples _ from the self-developed model:</w:t>
      </w:r>
    </w:p>
    <w:p w14:paraId="45EEF0E4" w14:textId="77777777" w:rsidR="00AD19C3" w:rsidRDefault="00AD19C3" w:rsidP="00AD19C3">
      <w:r>
        <w:t>[1. 1. 1. 1. 1. 0. 1. 1. 1. 1. 1. 0. 0. 1. 1. 1. 0. 0. 1. 0. 1. 1. 1. 1.</w:t>
      </w:r>
    </w:p>
    <w:p w14:paraId="7A9C36D6" w14:textId="77777777" w:rsidR="00AD19C3" w:rsidRDefault="00AD19C3" w:rsidP="00AD19C3">
      <w:r>
        <w:t xml:space="preserve"> 1. 1. 1. 1. 1. 1. 0. 1. 1. 1. 1. 1. 0. 1. 0. 1. 1. 1. 1. 1. 1. 1. 0. 0.</w:t>
      </w:r>
    </w:p>
    <w:p w14:paraId="55F0B20B" w14:textId="77777777" w:rsidR="00AD19C3" w:rsidRDefault="00AD19C3" w:rsidP="00AD19C3">
      <w:r>
        <w:t xml:space="preserve"> 1. 1. 0. 0. 1. 0. 1. 1. 1. 1. 1. 1. 1. 1. 1. 1. 1. 1. 1. 1. 1. 1. 0. 1.</w:t>
      </w:r>
    </w:p>
    <w:p w14:paraId="0DEB250B" w14:textId="77777777" w:rsidR="00AD19C3" w:rsidRDefault="00AD19C3" w:rsidP="00AD19C3">
      <w:r>
        <w:t xml:space="preserve"> 1. 1. 1. 1. 0. 1. 1. 1. 1. 1. 1. 1. 1. 1. 0. 0. 1. 1. 1. 1. 1. 0. 1. 1.</w:t>
      </w:r>
    </w:p>
    <w:p w14:paraId="10F8D0B2" w14:textId="77777777" w:rsidR="00AD19C3" w:rsidRDefault="00AD19C3" w:rsidP="00AD19C3">
      <w:r>
        <w:t xml:space="preserve"> 1. 1. 1. 1. 1. 1. 1. 1. 1. 1. 0. 1. 1. 1. 1. 1. 1. 1. 1. 0. 1. 1. 1. 1.</w:t>
      </w:r>
    </w:p>
    <w:p w14:paraId="56E12F8E" w14:textId="1AD29258" w:rsidR="00AD19C3" w:rsidRDefault="00AD19C3" w:rsidP="00AD19C3">
      <w:r>
        <w:t xml:space="preserve"> 1. 1. 1. 1. 0. 1. 1. 1. 1. 1.]</w:t>
      </w:r>
    </w:p>
    <w:p w14:paraId="7C6C73AD" w14:textId="77777777" w:rsidR="00AD19C3" w:rsidRDefault="00AD19C3" w:rsidP="00AD19C3">
      <w:r>
        <w:t xml:space="preserve">The </w:t>
      </w:r>
      <w:proofErr w:type="gramStart"/>
      <w:r>
        <w:t>( predicted</w:t>
      </w:r>
      <w:proofErr w:type="gramEnd"/>
      <w:r>
        <w:t xml:space="preserve"> labels ) binary classes of testing samples _ from </w:t>
      </w:r>
      <w:proofErr w:type="spellStart"/>
      <w:r>
        <w:t>sklearn</w:t>
      </w:r>
      <w:proofErr w:type="spellEnd"/>
      <w:r>
        <w:t>:</w:t>
      </w:r>
    </w:p>
    <w:p w14:paraId="679EB360" w14:textId="77777777" w:rsidR="00AD19C3" w:rsidRDefault="00AD19C3" w:rsidP="00AD19C3">
      <w:r>
        <w:t>[0. 1. 1. 1. 1. 0. 0. 1. 1. 0. 1. 0. 0. 1. 1. 1. 0. 0. 1. 0. 1. 1. 1. 1.</w:t>
      </w:r>
    </w:p>
    <w:p w14:paraId="4E5449B5" w14:textId="77777777" w:rsidR="00AD19C3" w:rsidRDefault="00AD19C3" w:rsidP="00AD19C3">
      <w:r>
        <w:lastRenderedPageBreak/>
        <w:t xml:space="preserve"> 1. 0. 1. 1. 1. 1. 0. 0. 1. 1. 1. 1. 0. 1. 0. 1. 1. 1. 1. 1. 1. 0. 0. 0.</w:t>
      </w:r>
    </w:p>
    <w:p w14:paraId="129C8ACF" w14:textId="77777777" w:rsidR="00AD19C3" w:rsidRDefault="00AD19C3" w:rsidP="00AD19C3">
      <w:r>
        <w:t xml:space="preserve"> 1. 1. 0. 0. 1. 0. 1. 0. 1. 0. 1. 1. 1. 1. 0. 0. 1. 1. 1. 1. 1. 1. 0. 1.</w:t>
      </w:r>
    </w:p>
    <w:p w14:paraId="1A85E9D0" w14:textId="77777777" w:rsidR="00AD19C3" w:rsidRDefault="00AD19C3" w:rsidP="00AD19C3">
      <w:r>
        <w:t xml:space="preserve"> 1. 1. 1. 1. 0. 0. 1. 0. 1. 1. 1. 1. 1. 1. 0. 0. 0. 1. 1. 1. 1. 0. 0. 1.</w:t>
      </w:r>
    </w:p>
    <w:p w14:paraId="1E679666" w14:textId="77777777" w:rsidR="00AD19C3" w:rsidRDefault="00AD19C3" w:rsidP="00AD19C3">
      <w:r>
        <w:t xml:space="preserve"> 0. 1. 1. 0. 1. 0. 1. 0. 0. 1. 0. 0. 1. 1. 1. 1. 1. 1. 1. 0. 1. 1. 0. 1.</w:t>
      </w:r>
    </w:p>
    <w:p w14:paraId="26E6DBDD" w14:textId="45FD1987" w:rsidR="00270BE4" w:rsidRPr="00572781" w:rsidRDefault="00AD19C3">
      <w:r>
        <w:t xml:space="preserve"> 1. 1. 1. 1. 0. 1. 1. 1. 0. 1.]</w:t>
      </w:r>
    </w:p>
    <w:p w14:paraId="391FDB5F" w14:textId="22EA344A" w:rsidR="004B4D7D" w:rsidRPr="004B4D7D" w:rsidRDefault="004B4D7D">
      <w:pPr>
        <w:rPr>
          <w:b/>
        </w:rPr>
      </w:pPr>
      <w:r w:rsidRPr="004B4D7D">
        <w:rPr>
          <w:b/>
        </w:rPr>
        <w:t>Fourth Step:</w:t>
      </w:r>
      <w:r w:rsidR="009A38AB">
        <w:rPr>
          <w:b/>
        </w:rPr>
        <w:t xml:space="preserve"> </w:t>
      </w:r>
      <w:r w:rsidR="009A38AB" w:rsidRPr="009A38AB">
        <w:t>Com</w:t>
      </w:r>
      <w:r w:rsidR="00005186">
        <w:t>pare</w:t>
      </w:r>
      <w:r w:rsidR="009A38AB" w:rsidRPr="009A38AB">
        <w:t xml:space="preserve"> the </w:t>
      </w:r>
      <w:r w:rsidR="00005186" w:rsidRPr="009A38AB">
        <w:t>predications</w:t>
      </w:r>
      <w:r w:rsidRPr="009A38AB">
        <w:t xml:space="preserve"> </w:t>
      </w:r>
      <w:r w:rsidR="009A38AB" w:rsidRPr="009A38AB">
        <w:t>with the ground-truth label. Calculate average errors and standard deviation:</w:t>
      </w:r>
    </w:p>
    <w:p w14:paraId="080CB37F" w14:textId="77777777" w:rsidR="002A4D75" w:rsidRDefault="002A4D75" w:rsidP="002A4D75">
      <w:r>
        <w:t>average error _ self-developed function: 0.39822485207100594 (0.48953224537718804)</w:t>
      </w:r>
    </w:p>
    <w:p w14:paraId="6D2D7471" w14:textId="77777777" w:rsidR="002A4D75" w:rsidRDefault="002A4D75" w:rsidP="002A4D75">
      <w:r>
        <w:t xml:space="preserve">average error _ </w:t>
      </w:r>
      <w:proofErr w:type="spellStart"/>
      <w:r>
        <w:t>Sklearn</w:t>
      </w:r>
      <w:proofErr w:type="spellEnd"/>
      <w:r>
        <w:t xml:space="preserve"> function: 0.4502958579881657 (0.4975233645436838)</w:t>
      </w:r>
    </w:p>
    <w:p w14:paraId="196900AB" w14:textId="6C4B6188" w:rsidR="004B4D7D" w:rsidRDefault="004B4D7D"/>
    <w:p w14:paraId="59386FEA" w14:textId="77777777" w:rsidR="00234645" w:rsidRDefault="004B4D7D">
      <w:pPr>
        <w:rPr>
          <w:b/>
        </w:rPr>
      </w:pPr>
      <w:r w:rsidRPr="004B4D7D">
        <w:rPr>
          <w:b/>
        </w:rPr>
        <w:t>Problem 2. Confusion Matrix</w:t>
      </w:r>
      <w:r w:rsidR="00234645">
        <w:rPr>
          <w:b/>
        </w:rPr>
        <w:t xml:space="preserve">           </w:t>
      </w:r>
    </w:p>
    <w:p w14:paraId="1C63F12C" w14:textId="4C74DE06" w:rsidR="00234645" w:rsidRPr="00234645" w:rsidRDefault="00234645">
      <w:pPr>
        <w:rPr>
          <w:b/>
          <w:sz w:val="28"/>
          <w:szCs w:val="28"/>
        </w:rPr>
      </w:pPr>
      <w:r w:rsidRPr="00234645">
        <w:rPr>
          <w:b/>
          <w:sz w:val="28"/>
          <w:szCs w:val="28"/>
        </w:rPr>
        <w:t xml:space="preserve">                                                                        Prediction                                                                             </w:t>
      </w:r>
    </w:p>
    <w:tbl>
      <w:tblPr>
        <w:tblStyle w:val="TableGrid"/>
        <w:tblW w:w="0" w:type="auto"/>
        <w:tblLook w:val="04A0" w:firstRow="1" w:lastRow="0" w:firstColumn="1" w:lastColumn="0" w:noHBand="0" w:noVBand="1"/>
      </w:tblPr>
      <w:tblGrid>
        <w:gridCol w:w="2334"/>
        <w:gridCol w:w="2334"/>
        <w:gridCol w:w="2335"/>
        <w:gridCol w:w="2335"/>
      </w:tblGrid>
      <w:tr w:rsidR="00234645" w14:paraId="3274F7B4" w14:textId="77777777" w:rsidTr="00234645">
        <w:trPr>
          <w:trHeight w:val="1018"/>
        </w:trPr>
        <w:tc>
          <w:tcPr>
            <w:tcW w:w="2334" w:type="dxa"/>
          </w:tcPr>
          <w:p w14:paraId="0BCEE5E7" w14:textId="77777777" w:rsidR="00234645" w:rsidRDefault="00234645">
            <w:pPr>
              <w:rPr>
                <w:b/>
              </w:rPr>
            </w:pPr>
          </w:p>
        </w:tc>
        <w:tc>
          <w:tcPr>
            <w:tcW w:w="2334" w:type="dxa"/>
          </w:tcPr>
          <w:p w14:paraId="1B568B50" w14:textId="6A2AD535" w:rsidR="00234645" w:rsidRDefault="00234645">
            <w:pPr>
              <w:rPr>
                <w:b/>
              </w:rPr>
            </w:pPr>
            <w:r>
              <w:rPr>
                <w:b/>
              </w:rPr>
              <w:t xml:space="preserve">  Cat</w:t>
            </w:r>
          </w:p>
        </w:tc>
        <w:tc>
          <w:tcPr>
            <w:tcW w:w="2335" w:type="dxa"/>
          </w:tcPr>
          <w:p w14:paraId="622B3EF9" w14:textId="6E8664DC" w:rsidR="00234645" w:rsidRDefault="00234645">
            <w:pPr>
              <w:rPr>
                <w:b/>
              </w:rPr>
            </w:pPr>
            <w:r>
              <w:rPr>
                <w:b/>
              </w:rPr>
              <w:t>Dog</w:t>
            </w:r>
          </w:p>
        </w:tc>
        <w:tc>
          <w:tcPr>
            <w:tcW w:w="2335" w:type="dxa"/>
          </w:tcPr>
          <w:p w14:paraId="301BB82A" w14:textId="7E09B231" w:rsidR="00234645" w:rsidRDefault="00234645">
            <w:pPr>
              <w:rPr>
                <w:b/>
              </w:rPr>
            </w:pPr>
            <w:r>
              <w:rPr>
                <w:b/>
              </w:rPr>
              <w:t>Monkey</w:t>
            </w:r>
          </w:p>
        </w:tc>
      </w:tr>
      <w:tr w:rsidR="00234645" w14:paraId="00C3CFE4" w14:textId="77777777" w:rsidTr="00234645">
        <w:trPr>
          <w:trHeight w:val="1049"/>
        </w:trPr>
        <w:tc>
          <w:tcPr>
            <w:tcW w:w="2334" w:type="dxa"/>
          </w:tcPr>
          <w:p w14:paraId="4C4F8311" w14:textId="037940E6" w:rsidR="00234645" w:rsidRDefault="00234645">
            <w:pPr>
              <w:rPr>
                <w:b/>
              </w:rPr>
            </w:pPr>
            <w:r>
              <w:rPr>
                <w:b/>
              </w:rPr>
              <w:t>Cat</w:t>
            </w:r>
          </w:p>
        </w:tc>
        <w:tc>
          <w:tcPr>
            <w:tcW w:w="2334" w:type="dxa"/>
          </w:tcPr>
          <w:p w14:paraId="2163F261" w14:textId="32D41851" w:rsidR="00234645" w:rsidRDefault="005E005A">
            <w:pPr>
              <w:rPr>
                <w:b/>
              </w:rPr>
            </w:pPr>
            <w:r>
              <w:rPr>
                <w:b/>
              </w:rPr>
              <w:t>1</w:t>
            </w:r>
          </w:p>
        </w:tc>
        <w:tc>
          <w:tcPr>
            <w:tcW w:w="2335" w:type="dxa"/>
          </w:tcPr>
          <w:p w14:paraId="1256267E" w14:textId="0DB59F9E" w:rsidR="00234645" w:rsidRDefault="005E005A">
            <w:pPr>
              <w:rPr>
                <w:b/>
              </w:rPr>
            </w:pPr>
            <w:r>
              <w:rPr>
                <w:b/>
              </w:rPr>
              <w:t>3</w:t>
            </w:r>
          </w:p>
        </w:tc>
        <w:tc>
          <w:tcPr>
            <w:tcW w:w="2335" w:type="dxa"/>
          </w:tcPr>
          <w:p w14:paraId="0E0F6C8B" w14:textId="0BB91724" w:rsidR="00234645" w:rsidRDefault="005E005A">
            <w:pPr>
              <w:rPr>
                <w:b/>
              </w:rPr>
            </w:pPr>
            <w:r>
              <w:rPr>
                <w:b/>
              </w:rPr>
              <w:t>1</w:t>
            </w:r>
          </w:p>
        </w:tc>
      </w:tr>
      <w:tr w:rsidR="00234645" w14:paraId="10A07FD0" w14:textId="77777777" w:rsidTr="00234645">
        <w:trPr>
          <w:trHeight w:val="1018"/>
        </w:trPr>
        <w:tc>
          <w:tcPr>
            <w:tcW w:w="2334" w:type="dxa"/>
          </w:tcPr>
          <w:p w14:paraId="730B0490" w14:textId="6C1027A0" w:rsidR="00234645" w:rsidRDefault="00234645" w:rsidP="00234645">
            <w:pPr>
              <w:rPr>
                <w:b/>
              </w:rPr>
            </w:pPr>
            <w:r w:rsidRPr="00B671F9">
              <w:rPr>
                <w:noProof/>
              </w:rPr>
              <mc:AlternateContent>
                <mc:Choice Requires="wps">
                  <w:drawing>
                    <wp:anchor distT="0" distB="0" distL="114300" distR="114300" simplePos="0" relativeHeight="251659264" behindDoc="0" locked="0" layoutInCell="1" allowOverlap="1" wp14:anchorId="5871D67D" wp14:editId="13A7CE54">
                      <wp:simplePos x="0" y="0"/>
                      <wp:positionH relativeFrom="column">
                        <wp:posOffset>-1057094</wp:posOffset>
                      </wp:positionH>
                      <wp:positionV relativeFrom="paragraph">
                        <wp:posOffset>-329929</wp:posOffset>
                      </wp:positionV>
                      <wp:extent cx="1355907" cy="385807"/>
                      <wp:effectExtent l="0" t="0" r="0" b="0"/>
                      <wp:wrapNone/>
                      <wp:docPr id="6" name="TextBox 5"/>
                      <wp:cNvGraphicFramePr/>
                      <a:graphic xmlns:a="http://schemas.openxmlformats.org/drawingml/2006/main">
                        <a:graphicData uri="http://schemas.microsoft.com/office/word/2010/wordprocessingShape">
                          <wps:wsp>
                            <wps:cNvSpPr txBox="1"/>
                            <wps:spPr>
                              <a:xfrm rot="16200000">
                                <a:off x="0" y="0"/>
                                <a:ext cx="1355907" cy="385807"/>
                              </a:xfrm>
                              <a:prstGeom prst="rect">
                                <a:avLst/>
                              </a:prstGeom>
                              <a:noFill/>
                            </wps:spPr>
                            <wps:txbx>
                              <w:txbxContent>
                                <w:p w14:paraId="43663A1D" w14:textId="419AC423" w:rsidR="00234645" w:rsidRPr="00234645" w:rsidRDefault="00234645" w:rsidP="00234645">
                                  <w:pPr>
                                    <w:pStyle w:val="NormalWeb"/>
                                    <w:spacing w:before="0" w:beforeAutospacing="0" w:after="0" w:afterAutospacing="0"/>
                                    <w:rPr>
                                      <w:b/>
                                    </w:rPr>
                                  </w:pPr>
                                  <w:r w:rsidRPr="00234645">
                                    <w:rPr>
                                      <w:rFonts w:asciiTheme="minorHAnsi" w:hAnsi="Calibri" w:cstheme="minorBidi"/>
                                      <w:b/>
                                      <w:color w:val="000000" w:themeColor="text1"/>
                                      <w:kern w:val="24"/>
                                      <w:sz w:val="28"/>
                                      <w:szCs w:val="28"/>
                                    </w:rPr>
                                    <w:t>Ground-truth</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5871D67D" id="_x0000_t202" coordsize="21600,21600" o:spt="202" path="m,l,21600r21600,l21600,xe">
                      <v:stroke joinstyle="miter"/>
                      <v:path gradientshapeok="t" o:connecttype="rect"/>
                    </v:shapetype>
                    <v:shape id="TextBox 5" o:spid="_x0000_s1026" type="#_x0000_t202" style="position:absolute;margin-left:-83.25pt;margin-top:-26pt;width:106.75pt;height:30.4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" filled="f" stroked="f">
                      <v:textbox>
                        <w:txbxContent>
                          <w:p w14:paraId="43663A1D" w14:textId="419AC423" w:rsidR="00234645" w:rsidRPr="00234645" w:rsidRDefault="00234645" w:rsidP="00234645">
                            <w:pPr>
                              <w:pStyle w:val="NormalWeb"/>
                              <w:spacing w:before="0" w:beforeAutospacing="0" w:after="0" w:afterAutospacing="0"/>
                              <w:rPr>
                                <w:b/>
                              </w:rPr>
                            </w:pPr>
                            <w:r w:rsidRPr="00234645">
                              <w:rPr>
                                <w:rFonts w:asciiTheme="minorHAnsi" w:hAnsi="Calibri" w:cstheme="minorBidi"/>
                                <w:b/>
                                <w:color w:val="000000" w:themeColor="text1"/>
                                <w:kern w:val="24"/>
                                <w:sz w:val="28"/>
                                <w:szCs w:val="28"/>
                              </w:rPr>
                              <w:t>Ground-truth</w:t>
                            </w:r>
                          </w:p>
                        </w:txbxContent>
                      </v:textbox>
                    </v:shape>
                  </w:pict>
                </mc:Fallback>
              </mc:AlternateContent>
            </w:r>
            <w:r>
              <w:rPr>
                <w:b/>
              </w:rPr>
              <w:t xml:space="preserve"> Dog</w:t>
            </w:r>
          </w:p>
        </w:tc>
        <w:tc>
          <w:tcPr>
            <w:tcW w:w="2334" w:type="dxa"/>
          </w:tcPr>
          <w:p w14:paraId="08BB0500" w14:textId="56B97008" w:rsidR="00234645" w:rsidRDefault="005E005A" w:rsidP="00234645">
            <w:pPr>
              <w:rPr>
                <w:b/>
              </w:rPr>
            </w:pPr>
            <w:r>
              <w:rPr>
                <w:b/>
              </w:rPr>
              <w:t>3</w:t>
            </w:r>
          </w:p>
        </w:tc>
        <w:tc>
          <w:tcPr>
            <w:tcW w:w="2335" w:type="dxa"/>
          </w:tcPr>
          <w:p w14:paraId="09BB733F" w14:textId="230BC657" w:rsidR="00234645" w:rsidRDefault="005E005A" w:rsidP="00234645">
            <w:pPr>
              <w:rPr>
                <w:b/>
              </w:rPr>
            </w:pPr>
            <w:r>
              <w:rPr>
                <w:b/>
              </w:rPr>
              <w:t>3</w:t>
            </w:r>
          </w:p>
        </w:tc>
        <w:tc>
          <w:tcPr>
            <w:tcW w:w="2335" w:type="dxa"/>
          </w:tcPr>
          <w:p w14:paraId="7740EBBC" w14:textId="15C4AC82" w:rsidR="00234645" w:rsidRDefault="005E005A" w:rsidP="00234645">
            <w:pPr>
              <w:rPr>
                <w:b/>
              </w:rPr>
            </w:pPr>
            <w:r>
              <w:rPr>
                <w:b/>
              </w:rPr>
              <w:t>2</w:t>
            </w:r>
          </w:p>
        </w:tc>
      </w:tr>
      <w:tr w:rsidR="00234645" w14:paraId="3E4C0067" w14:textId="77777777" w:rsidTr="00234645">
        <w:trPr>
          <w:trHeight w:val="1049"/>
        </w:trPr>
        <w:tc>
          <w:tcPr>
            <w:tcW w:w="2334" w:type="dxa"/>
          </w:tcPr>
          <w:p w14:paraId="7854136B" w14:textId="31CB4634" w:rsidR="00234645" w:rsidRDefault="00234645">
            <w:pPr>
              <w:rPr>
                <w:b/>
              </w:rPr>
            </w:pPr>
            <w:r>
              <w:rPr>
                <w:b/>
              </w:rPr>
              <w:t>Monkey</w:t>
            </w:r>
          </w:p>
        </w:tc>
        <w:tc>
          <w:tcPr>
            <w:tcW w:w="2334" w:type="dxa"/>
          </w:tcPr>
          <w:p w14:paraId="4C79ED4D" w14:textId="351AB3D8" w:rsidR="00234645" w:rsidRDefault="005E005A">
            <w:pPr>
              <w:rPr>
                <w:b/>
              </w:rPr>
            </w:pPr>
            <w:r>
              <w:rPr>
                <w:b/>
              </w:rPr>
              <w:t>2</w:t>
            </w:r>
          </w:p>
        </w:tc>
        <w:tc>
          <w:tcPr>
            <w:tcW w:w="2335" w:type="dxa"/>
          </w:tcPr>
          <w:p w14:paraId="7C917F81" w14:textId="5C723D49" w:rsidR="00234645" w:rsidRDefault="005E005A">
            <w:pPr>
              <w:rPr>
                <w:b/>
              </w:rPr>
            </w:pPr>
            <w:r>
              <w:rPr>
                <w:b/>
              </w:rPr>
              <w:t>2</w:t>
            </w:r>
          </w:p>
        </w:tc>
        <w:tc>
          <w:tcPr>
            <w:tcW w:w="2335" w:type="dxa"/>
          </w:tcPr>
          <w:p w14:paraId="74D58493" w14:textId="25A5EEDD" w:rsidR="00234645" w:rsidRDefault="005E005A">
            <w:pPr>
              <w:rPr>
                <w:b/>
              </w:rPr>
            </w:pPr>
            <w:r>
              <w:rPr>
                <w:b/>
              </w:rPr>
              <w:t>3</w:t>
            </w:r>
          </w:p>
        </w:tc>
      </w:tr>
    </w:tbl>
    <w:p w14:paraId="4582AB4E" w14:textId="706ABB01" w:rsidR="004B4D7D" w:rsidRDefault="004B4D7D"/>
    <w:p w14:paraId="01827331" w14:textId="62DD031D" w:rsidR="00572781" w:rsidRDefault="00B178F9">
      <w:r>
        <w:t>Accura</w:t>
      </w:r>
      <w:r w:rsidR="000F3F90">
        <w:t>cy:  Calculated as the sum of correct classifications divided by the total number of classifications</w:t>
      </w:r>
    </w:p>
    <w:p w14:paraId="05BE36F7" w14:textId="62FC35B5" w:rsidR="003F1E81" w:rsidRDefault="000F3F90">
      <w:proofErr w:type="gramStart"/>
      <w:r>
        <w:t>TP</w:t>
      </w:r>
      <w:r w:rsidR="00224895">
        <w:t>(</w:t>
      </w:r>
      <w:proofErr w:type="gramEnd"/>
      <w:r w:rsidR="00224895">
        <w:t xml:space="preserve">True Positive) </w:t>
      </w:r>
      <w:r>
        <w:t>/</w:t>
      </w:r>
      <w:r w:rsidR="00AC431F">
        <w:t xml:space="preserve"> </w:t>
      </w:r>
      <w:r w:rsidR="00224895">
        <w:t>total</w:t>
      </w:r>
      <w:r w:rsidR="00AC431F">
        <w:t xml:space="preserve"> </w:t>
      </w:r>
      <w:r>
        <w:t xml:space="preserve"> = (1+3+3) / 20 = 7 / 20 =</w:t>
      </w:r>
      <w:r w:rsidR="003F1E81">
        <w:t xml:space="preserve"> 0.35</w:t>
      </w:r>
    </w:p>
    <w:p w14:paraId="3422AAA0" w14:textId="7A023721" w:rsidR="00CD1F75" w:rsidRDefault="000F3F90">
      <w:r>
        <w:t xml:space="preserve"> </w:t>
      </w:r>
    </w:p>
    <w:p w14:paraId="4209F37C" w14:textId="1EEF130D" w:rsidR="0022192C" w:rsidRDefault="0022192C">
      <w:r>
        <w:t>Precision</w:t>
      </w:r>
      <w:r w:rsidR="00FC72DD">
        <w:t xml:space="preserve"> rate</w:t>
      </w:r>
      <w:r w:rsidR="00B4078D">
        <w:t xml:space="preserve"> for each class</w:t>
      </w:r>
      <w:r>
        <w:t>:</w:t>
      </w:r>
    </w:p>
    <w:p w14:paraId="451DF7A3" w14:textId="175A7FEE" w:rsidR="000F3F90" w:rsidRDefault="000F3F90">
      <w:r>
        <w:t xml:space="preserve">Precision Class Cat: </w:t>
      </w:r>
      <w:r w:rsidR="00AC431F">
        <w:t xml:space="preserve"> 1 / (1+3+2) = 1/ 6 = </w:t>
      </w:r>
      <w:r w:rsidR="003F1E81">
        <w:t>0.1666</w:t>
      </w:r>
    </w:p>
    <w:p w14:paraId="149EE93E" w14:textId="75A85E83" w:rsidR="000F3F90" w:rsidRDefault="000F3F90" w:rsidP="000F3F90">
      <w:r>
        <w:t xml:space="preserve">Precision Class Dog: </w:t>
      </w:r>
      <w:r w:rsidR="00AC431F">
        <w:t>3 / (3+3+2)</w:t>
      </w:r>
      <w:r w:rsidR="009A5633">
        <w:t xml:space="preserve"> = 3/8 =</w:t>
      </w:r>
      <w:r w:rsidR="003F1E81">
        <w:t xml:space="preserve"> 0.375</w:t>
      </w:r>
    </w:p>
    <w:p w14:paraId="0759A2FA" w14:textId="0D816207" w:rsidR="000F3F90" w:rsidRDefault="000F3F90" w:rsidP="000F3F90">
      <w:r>
        <w:t xml:space="preserve">Precision Class Monkey: </w:t>
      </w:r>
      <w:r w:rsidR="009A5633">
        <w:t xml:space="preserve"> 3/ (1+2+3) = 3/6 =</w:t>
      </w:r>
      <w:r w:rsidR="003F1E81">
        <w:t xml:space="preserve"> 0.5</w:t>
      </w:r>
    </w:p>
    <w:p w14:paraId="127731CB" w14:textId="77777777" w:rsidR="00224895" w:rsidRDefault="00224895" w:rsidP="000F3F90"/>
    <w:p w14:paraId="421865C6" w14:textId="147E92A6" w:rsidR="0022192C" w:rsidRDefault="0022192C" w:rsidP="00B55500">
      <w:r>
        <w:t>Recall</w:t>
      </w:r>
      <w:r w:rsidR="00B4078D">
        <w:t xml:space="preserve"> rate for each class</w:t>
      </w:r>
      <w:r>
        <w:t>:</w:t>
      </w:r>
    </w:p>
    <w:p w14:paraId="0849797A" w14:textId="3AAAB617" w:rsidR="00B55500" w:rsidRDefault="00B55500" w:rsidP="00B55500">
      <w:r>
        <w:t xml:space="preserve">Recall Class Cat:  </w:t>
      </w:r>
      <w:r w:rsidR="00033D8C">
        <w:t xml:space="preserve">1/ (1+3+1) = </w:t>
      </w:r>
      <w:r w:rsidR="001E1B5B">
        <w:t>1/5</w:t>
      </w:r>
      <w:r w:rsidR="00C91BF3">
        <w:t>=</w:t>
      </w:r>
      <w:r w:rsidR="003F1E81">
        <w:t xml:space="preserve"> 0.2</w:t>
      </w:r>
    </w:p>
    <w:p w14:paraId="05C5E6E9" w14:textId="22B8EF1E" w:rsidR="00B55500" w:rsidRDefault="00B55500" w:rsidP="00B55500">
      <w:r>
        <w:t xml:space="preserve">Recall Class Dog: </w:t>
      </w:r>
      <w:r w:rsidR="00033D8C">
        <w:t>3/ (3+3+2) =</w:t>
      </w:r>
      <w:r w:rsidR="001E1B5B">
        <w:t xml:space="preserve"> 3/</w:t>
      </w:r>
      <w:r w:rsidR="00C91BF3">
        <w:t>8=</w:t>
      </w:r>
      <w:r w:rsidR="003F1E81">
        <w:t xml:space="preserve"> 0.375</w:t>
      </w:r>
    </w:p>
    <w:p w14:paraId="466B8B95" w14:textId="0D191C2C" w:rsidR="00033D8C" w:rsidRDefault="00B55500">
      <w:r>
        <w:t xml:space="preserve">Recall Class Monkey:  </w:t>
      </w:r>
      <w:r w:rsidR="00224895">
        <w:t>3</w:t>
      </w:r>
      <w:r w:rsidR="00CB49D8">
        <w:t xml:space="preserve">/ (2+2+3) = </w:t>
      </w:r>
      <w:r w:rsidR="00C91BF3">
        <w:t>3/7=</w:t>
      </w:r>
      <w:r w:rsidR="003F1E81">
        <w:t xml:space="preserve"> 0.4285</w:t>
      </w:r>
    </w:p>
    <w:p w14:paraId="38EA0031" w14:textId="77777777" w:rsidR="002A4D75" w:rsidRDefault="002A4D75"/>
    <w:p w14:paraId="16BBE07D" w14:textId="22E5B499" w:rsidR="00033D8C" w:rsidRPr="002A4D75" w:rsidRDefault="00D705FE">
      <w:pPr>
        <w:rPr>
          <w:b/>
        </w:rPr>
      </w:pPr>
      <w:r w:rsidRPr="002A4D75">
        <w:rPr>
          <w:b/>
        </w:rPr>
        <w:t>Problem 3. Comparative Studies</w:t>
      </w:r>
    </w:p>
    <w:p w14:paraId="614E299F" w14:textId="7FC238BB" w:rsidR="00D705FE" w:rsidRDefault="00D705FE">
      <w:r>
        <w:t>For this problem a function (</w:t>
      </w:r>
      <w:proofErr w:type="spellStart"/>
      <w:r>
        <w:t>func_</w:t>
      </w:r>
      <w:proofErr w:type="gramStart"/>
      <w:r>
        <w:t>calCanfusionMatrix</w:t>
      </w:r>
      <w:proofErr w:type="spellEnd"/>
      <w:r>
        <w:t xml:space="preserve"> )</w:t>
      </w:r>
      <w:proofErr w:type="gramEnd"/>
      <w:r>
        <w:t xml:space="preserve"> has been implemented to calculate the confusion matrix for the prediction results of a classifier. This function is implemented in the step </w:t>
      </w:r>
      <w:r w:rsidR="00E876AC">
        <w:t xml:space="preserve">1 </w:t>
      </w:r>
      <w:r>
        <w:t xml:space="preserve">of the script “main_part1.py” and the input values are </w:t>
      </w:r>
      <w:proofErr w:type="spellStart"/>
      <w:r>
        <w:t>predY</w:t>
      </w:r>
      <w:proofErr w:type="spellEnd"/>
      <w:r>
        <w:t xml:space="preserve"> (vector of predicted labels) and </w:t>
      </w:r>
      <w:proofErr w:type="spellStart"/>
      <w:r>
        <w:t>trueY</w:t>
      </w:r>
      <w:proofErr w:type="spellEnd"/>
      <w:r>
        <w:t xml:space="preserve"> (the vector of true labels). This function also calculates the accuracy, class precision of each class and recall rate of each class. Following are the results of calculation the confusion matrix</w:t>
      </w:r>
      <w:r w:rsidR="00031A54">
        <w:t>, accuracy, per-class precision and per-class recall rate of both logistic regression implementations:</w:t>
      </w:r>
    </w:p>
    <w:p w14:paraId="2A309A28" w14:textId="77777777" w:rsidR="00E876AC" w:rsidRDefault="00E876AC" w:rsidP="00E876AC">
      <w:r>
        <w:t xml:space="preserve">Calculate confusion matrix for self-developed model of Logistic Regression </w:t>
      </w:r>
    </w:p>
    <w:p w14:paraId="2596BE62" w14:textId="77777777" w:rsidR="00E876AC" w:rsidRDefault="00E876AC" w:rsidP="00E876AC">
      <w:r>
        <w:t>[[23, 32], [1, 74]]</w:t>
      </w:r>
    </w:p>
    <w:p w14:paraId="231284E1" w14:textId="77777777" w:rsidR="00E876AC" w:rsidRDefault="00E876AC" w:rsidP="00E876AC">
      <w:r>
        <w:t>Accuracy: 0.7461538461538462</w:t>
      </w:r>
    </w:p>
    <w:p w14:paraId="188065F6" w14:textId="77777777" w:rsidR="00E876AC" w:rsidRDefault="00E876AC" w:rsidP="00E876AC">
      <w:r>
        <w:t>precision_class_1: 0.6981132075471698</w:t>
      </w:r>
    </w:p>
    <w:p w14:paraId="10D44704" w14:textId="77777777" w:rsidR="00E876AC" w:rsidRDefault="00E876AC" w:rsidP="00E876AC">
      <w:r>
        <w:t>precision_class_0: 0.9583333333333334</w:t>
      </w:r>
    </w:p>
    <w:p w14:paraId="3AB52438" w14:textId="77777777" w:rsidR="00E876AC" w:rsidRDefault="00E876AC" w:rsidP="00E876AC">
      <w:r>
        <w:t>recall_class_1: 0.9866666666666667</w:t>
      </w:r>
    </w:p>
    <w:p w14:paraId="523B41EC" w14:textId="77777777" w:rsidR="00E876AC" w:rsidRDefault="00E876AC" w:rsidP="00E876AC">
      <w:r>
        <w:t>recall_class_0: 0.41818181818181815</w:t>
      </w:r>
    </w:p>
    <w:p w14:paraId="465CE2CF" w14:textId="77777777" w:rsidR="00E876AC" w:rsidRDefault="00E876AC" w:rsidP="00E876AC">
      <w:r>
        <w:t xml:space="preserve">Calculate confusion matrix for </w:t>
      </w:r>
      <w:proofErr w:type="spellStart"/>
      <w:r>
        <w:t>Sklearn</w:t>
      </w:r>
      <w:proofErr w:type="spellEnd"/>
      <w:r>
        <w:t xml:space="preserve"> model of Logistic Regression</w:t>
      </w:r>
    </w:p>
    <w:p w14:paraId="74760480" w14:textId="77777777" w:rsidR="00E876AC" w:rsidRDefault="00E876AC" w:rsidP="00E876AC">
      <w:r>
        <w:t>[[50, 5], [3, 72]]</w:t>
      </w:r>
    </w:p>
    <w:p w14:paraId="6E979284" w14:textId="77777777" w:rsidR="00E876AC" w:rsidRDefault="00E876AC" w:rsidP="00E876AC">
      <w:r>
        <w:t>Accuracy: 0.9384615384615385</w:t>
      </w:r>
    </w:p>
    <w:p w14:paraId="47DCC112" w14:textId="77777777" w:rsidR="00E876AC" w:rsidRDefault="00E876AC" w:rsidP="00E876AC">
      <w:r>
        <w:t>precision_class_1: 0.935064935064935</w:t>
      </w:r>
    </w:p>
    <w:p w14:paraId="7AE7B7C3" w14:textId="77777777" w:rsidR="00E876AC" w:rsidRDefault="00E876AC" w:rsidP="00E876AC">
      <w:r>
        <w:t>precision_class_0: 0.9433962264150944</w:t>
      </w:r>
    </w:p>
    <w:p w14:paraId="2681A715" w14:textId="77777777" w:rsidR="00E876AC" w:rsidRDefault="00E876AC" w:rsidP="00E876AC">
      <w:r>
        <w:t>recall_class_1: 0.96</w:t>
      </w:r>
    </w:p>
    <w:p w14:paraId="2A2CED2A" w14:textId="582844D7" w:rsidR="0012445E" w:rsidRDefault="00E876AC">
      <w:r>
        <w:t>recall_class_0: 0.9090909090909091</w:t>
      </w:r>
    </w:p>
    <w:p w14:paraId="1BE5D083" w14:textId="77777777" w:rsidR="002F7283" w:rsidRDefault="002F7283"/>
    <w:p w14:paraId="6420F27C" w14:textId="7224B865" w:rsidR="0012445E" w:rsidRDefault="00480244">
      <w:r>
        <w:t xml:space="preserve">According to the results accuracy of the </w:t>
      </w:r>
      <w:proofErr w:type="spellStart"/>
      <w:r>
        <w:t>Sklearn</w:t>
      </w:r>
      <w:proofErr w:type="spellEnd"/>
      <w:r>
        <w:t xml:space="preserve"> implementation of logistic regression m</w:t>
      </w:r>
      <w:r w:rsidR="002F7283">
        <w:t>o</w:t>
      </w:r>
      <w:r>
        <w:t xml:space="preserve">del is </w:t>
      </w:r>
      <w:r w:rsidR="003F1E81">
        <w:t>better</w:t>
      </w:r>
      <w:r>
        <w:t>.</w:t>
      </w:r>
    </w:p>
    <w:p w14:paraId="210250C8" w14:textId="77777777" w:rsidR="0012445E" w:rsidRDefault="0012445E"/>
    <w:p w14:paraId="3A1E4401" w14:textId="67D2C492" w:rsidR="00031A54" w:rsidRDefault="00031A54"/>
    <w:p w14:paraId="1D3D734C" w14:textId="77777777" w:rsidR="00D705FE" w:rsidRDefault="00D705FE"/>
    <w:p w14:paraId="5190C0F1" w14:textId="77777777" w:rsidR="00033D8C" w:rsidRDefault="00033D8C"/>
    <w:sectPr w:rsidR="00033D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76758"/>
    <w:multiLevelType w:val="hybridMultilevel"/>
    <w:tmpl w:val="E1E6C0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xNTG3MDQwNTI2NjJX0lEKTi0uzszPAykwrAUANFy0RiwAAAA="/>
  </w:docVars>
  <w:rsids>
    <w:rsidRoot w:val="000E4156"/>
    <w:rsid w:val="00005186"/>
    <w:rsid w:val="00031A54"/>
    <w:rsid w:val="00033D8C"/>
    <w:rsid w:val="000601FA"/>
    <w:rsid w:val="000E4156"/>
    <w:rsid w:val="000F3F90"/>
    <w:rsid w:val="000F6566"/>
    <w:rsid w:val="0012445E"/>
    <w:rsid w:val="001E1B5B"/>
    <w:rsid w:val="0022192C"/>
    <w:rsid w:val="00224895"/>
    <w:rsid w:val="00234645"/>
    <w:rsid w:val="0025603D"/>
    <w:rsid w:val="00270BE4"/>
    <w:rsid w:val="002A4D75"/>
    <w:rsid w:val="002B4B0E"/>
    <w:rsid w:val="002F7283"/>
    <w:rsid w:val="003959D6"/>
    <w:rsid w:val="003E338B"/>
    <w:rsid w:val="003F12CB"/>
    <w:rsid w:val="003F1E81"/>
    <w:rsid w:val="00480244"/>
    <w:rsid w:val="004B4D7D"/>
    <w:rsid w:val="004C7A44"/>
    <w:rsid w:val="004D4195"/>
    <w:rsid w:val="00532A27"/>
    <w:rsid w:val="00572781"/>
    <w:rsid w:val="00597A5A"/>
    <w:rsid w:val="005E005A"/>
    <w:rsid w:val="006C2FDB"/>
    <w:rsid w:val="007452D3"/>
    <w:rsid w:val="00783D2C"/>
    <w:rsid w:val="00866345"/>
    <w:rsid w:val="008E43DC"/>
    <w:rsid w:val="00985423"/>
    <w:rsid w:val="009A38AB"/>
    <w:rsid w:val="009A5633"/>
    <w:rsid w:val="00AC431F"/>
    <w:rsid w:val="00AD19C3"/>
    <w:rsid w:val="00AF6018"/>
    <w:rsid w:val="00B02D92"/>
    <w:rsid w:val="00B178F9"/>
    <w:rsid w:val="00B270E9"/>
    <w:rsid w:val="00B3189B"/>
    <w:rsid w:val="00B4078D"/>
    <w:rsid w:val="00B55500"/>
    <w:rsid w:val="00B64EFA"/>
    <w:rsid w:val="00C60F39"/>
    <w:rsid w:val="00C62088"/>
    <w:rsid w:val="00C91BF3"/>
    <w:rsid w:val="00C9267D"/>
    <w:rsid w:val="00CB49D8"/>
    <w:rsid w:val="00CB5363"/>
    <w:rsid w:val="00CD1F75"/>
    <w:rsid w:val="00D705FE"/>
    <w:rsid w:val="00D7368A"/>
    <w:rsid w:val="00E30B08"/>
    <w:rsid w:val="00E403C7"/>
    <w:rsid w:val="00E4537D"/>
    <w:rsid w:val="00E876AC"/>
    <w:rsid w:val="00F10205"/>
    <w:rsid w:val="00F61204"/>
    <w:rsid w:val="00FC1094"/>
    <w:rsid w:val="00FC7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6A0C6"/>
  <w15:chartTrackingRefBased/>
  <w15:docId w15:val="{589B53E6-EF1A-4BDB-A7D3-3DE79E0D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1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4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34645"/>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pln">
    <w:name w:val="pln"/>
    <w:basedOn w:val="DefaultParagraphFont"/>
    <w:rsid w:val="00CD1F75"/>
  </w:style>
  <w:style w:type="character" w:customStyle="1" w:styleId="pun">
    <w:name w:val="pun"/>
    <w:basedOn w:val="DefaultParagraphFont"/>
    <w:rsid w:val="00CD1F75"/>
  </w:style>
  <w:style w:type="character" w:customStyle="1" w:styleId="typ">
    <w:name w:val="typ"/>
    <w:basedOn w:val="DefaultParagraphFont"/>
    <w:rsid w:val="00CD1F75"/>
  </w:style>
  <w:style w:type="paragraph" w:styleId="HTMLPreformatted">
    <w:name w:val="HTML Preformatted"/>
    <w:basedOn w:val="Normal"/>
    <w:link w:val="HTMLPreformattedChar"/>
    <w:uiPriority w:val="99"/>
    <w:unhideWhenUsed/>
    <w:rsid w:val="002560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603D"/>
    <w:rPr>
      <w:rFonts w:ascii="Courier New" w:eastAsia="Times New Roman" w:hAnsi="Courier New" w:cs="Courier New"/>
      <w:sz w:val="20"/>
      <w:szCs w:val="20"/>
    </w:rPr>
  </w:style>
  <w:style w:type="paragraph" w:styleId="ListParagraph">
    <w:name w:val="List Paragraph"/>
    <w:basedOn w:val="Normal"/>
    <w:uiPriority w:val="34"/>
    <w:qFormat/>
    <w:rsid w:val="00F612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5521">
      <w:bodyDiv w:val="1"/>
      <w:marLeft w:val="0"/>
      <w:marRight w:val="0"/>
      <w:marTop w:val="0"/>
      <w:marBottom w:val="0"/>
      <w:divBdr>
        <w:top w:val="none" w:sz="0" w:space="0" w:color="auto"/>
        <w:left w:val="none" w:sz="0" w:space="0" w:color="auto"/>
        <w:bottom w:val="none" w:sz="0" w:space="0" w:color="auto"/>
        <w:right w:val="none" w:sz="0" w:space="0" w:color="auto"/>
      </w:divBdr>
    </w:div>
    <w:div w:id="54818532">
      <w:bodyDiv w:val="1"/>
      <w:marLeft w:val="0"/>
      <w:marRight w:val="0"/>
      <w:marTop w:val="0"/>
      <w:marBottom w:val="0"/>
      <w:divBdr>
        <w:top w:val="none" w:sz="0" w:space="0" w:color="auto"/>
        <w:left w:val="none" w:sz="0" w:space="0" w:color="auto"/>
        <w:bottom w:val="none" w:sz="0" w:space="0" w:color="auto"/>
        <w:right w:val="none" w:sz="0" w:space="0" w:color="auto"/>
      </w:divBdr>
    </w:div>
    <w:div w:id="140998049">
      <w:bodyDiv w:val="1"/>
      <w:marLeft w:val="0"/>
      <w:marRight w:val="0"/>
      <w:marTop w:val="0"/>
      <w:marBottom w:val="0"/>
      <w:divBdr>
        <w:top w:val="none" w:sz="0" w:space="0" w:color="auto"/>
        <w:left w:val="none" w:sz="0" w:space="0" w:color="auto"/>
        <w:bottom w:val="none" w:sz="0" w:space="0" w:color="auto"/>
        <w:right w:val="none" w:sz="0" w:space="0" w:color="auto"/>
      </w:divBdr>
    </w:div>
    <w:div w:id="286620750">
      <w:bodyDiv w:val="1"/>
      <w:marLeft w:val="0"/>
      <w:marRight w:val="0"/>
      <w:marTop w:val="0"/>
      <w:marBottom w:val="0"/>
      <w:divBdr>
        <w:top w:val="none" w:sz="0" w:space="0" w:color="auto"/>
        <w:left w:val="none" w:sz="0" w:space="0" w:color="auto"/>
        <w:bottom w:val="none" w:sz="0" w:space="0" w:color="auto"/>
        <w:right w:val="none" w:sz="0" w:space="0" w:color="auto"/>
      </w:divBdr>
    </w:div>
    <w:div w:id="365757830">
      <w:bodyDiv w:val="1"/>
      <w:marLeft w:val="0"/>
      <w:marRight w:val="0"/>
      <w:marTop w:val="0"/>
      <w:marBottom w:val="0"/>
      <w:divBdr>
        <w:top w:val="none" w:sz="0" w:space="0" w:color="auto"/>
        <w:left w:val="none" w:sz="0" w:space="0" w:color="auto"/>
        <w:bottom w:val="none" w:sz="0" w:space="0" w:color="auto"/>
        <w:right w:val="none" w:sz="0" w:space="0" w:color="auto"/>
      </w:divBdr>
    </w:div>
    <w:div w:id="709768997">
      <w:bodyDiv w:val="1"/>
      <w:marLeft w:val="0"/>
      <w:marRight w:val="0"/>
      <w:marTop w:val="0"/>
      <w:marBottom w:val="0"/>
      <w:divBdr>
        <w:top w:val="none" w:sz="0" w:space="0" w:color="auto"/>
        <w:left w:val="none" w:sz="0" w:space="0" w:color="auto"/>
        <w:bottom w:val="none" w:sz="0" w:space="0" w:color="auto"/>
        <w:right w:val="none" w:sz="0" w:space="0" w:color="auto"/>
      </w:divBdr>
    </w:div>
    <w:div w:id="781807601">
      <w:bodyDiv w:val="1"/>
      <w:marLeft w:val="0"/>
      <w:marRight w:val="0"/>
      <w:marTop w:val="0"/>
      <w:marBottom w:val="0"/>
      <w:divBdr>
        <w:top w:val="none" w:sz="0" w:space="0" w:color="auto"/>
        <w:left w:val="none" w:sz="0" w:space="0" w:color="auto"/>
        <w:bottom w:val="none" w:sz="0" w:space="0" w:color="auto"/>
        <w:right w:val="none" w:sz="0" w:space="0" w:color="auto"/>
      </w:divBdr>
    </w:div>
    <w:div w:id="1562906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D709-3A8E-4038-BB57-8EEB12182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6</Pages>
  <Words>845</Words>
  <Characters>481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eh7</dc:creator>
  <cp:keywords/>
  <dc:description/>
  <cp:lastModifiedBy>A</cp:lastModifiedBy>
  <cp:revision>33</cp:revision>
  <cp:lastPrinted>2018-10-20T06:10:00Z</cp:lastPrinted>
  <dcterms:created xsi:type="dcterms:W3CDTF">2018-10-19T20:32:00Z</dcterms:created>
  <dcterms:modified xsi:type="dcterms:W3CDTF">2021-06-27T02:03:00Z</dcterms:modified>
</cp:coreProperties>
</file>